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0FFF55" w14:textId="6BD6D12F" w:rsidR="00F574EC" w:rsidRDefault="00312B30" w:rsidP="00F574E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C80C99E" wp14:editId="0D41859D">
                <wp:simplePos x="0" y="0"/>
                <wp:positionH relativeFrom="margin">
                  <wp:posOffset>-678180</wp:posOffset>
                </wp:positionH>
                <wp:positionV relativeFrom="paragraph">
                  <wp:posOffset>0</wp:posOffset>
                </wp:positionV>
                <wp:extent cx="2647950" cy="1167765"/>
                <wp:effectExtent l="0" t="0" r="19050" b="13335"/>
                <wp:wrapSquare wrapText="bothSides"/>
                <wp:docPr id="1" name="文本框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47950" cy="11677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DF133C" w14:textId="77777777" w:rsid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S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ystem Properties (Z-Transform)</w:t>
                            </w:r>
                          </w:p>
                          <w:tbl>
                            <w:tblPr>
                              <w:tblStyle w:val="a7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1271"/>
                              <w:gridCol w:w="2552"/>
                            </w:tblGrid>
                            <w:tr w:rsidR="00F04B31" w14:paraId="77CFA104" w14:textId="77777777" w:rsidTr="00A63FD3">
                              <w:tc>
                                <w:tcPr>
                                  <w:tcW w:w="1271" w:type="dxa"/>
                                </w:tcPr>
                                <w:p w14:paraId="19F1B2E0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ausality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6867F930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OC is the exterior of a circle including infinity</w:t>
                                  </w:r>
                                </w:p>
                              </w:tc>
                            </w:tr>
                            <w:tr w:rsidR="00F04B31" w14:paraId="009187C1" w14:textId="77777777" w:rsidTr="00A63FD3">
                              <w:tc>
                                <w:tcPr>
                                  <w:tcW w:w="1271" w:type="dxa"/>
                                </w:tcPr>
                                <w:p w14:paraId="73611CF2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ausality</w:t>
                                  </w:r>
                                </w:p>
                                <w:p w14:paraId="6FA071E9" w14:textId="47C910CB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Rational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s</m:t>
                                        </m:r>
                                      </m:e>
                                    </m:d>
                                  </m:oMath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)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793EFD8A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OC is the exterior of a circle outside the outermost pole + 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分子</w:t>
                                  </w: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z</w:t>
                                  </w:r>
                                  <w:proofErr w:type="gramStart"/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阶数不能</w:t>
                                  </w:r>
                                  <w:proofErr w:type="gramEnd"/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比分母大</w:t>
                                  </w:r>
                                </w:p>
                              </w:tc>
                            </w:tr>
                            <w:tr w:rsidR="00F04B31" w14:paraId="1B67AB76" w14:textId="77777777" w:rsidTr="00A63FD3">
                              <w:tc>
                                <w:tcPr>
                                  <w:tcW w:w="1271" w:type="dxa"/>
                                </w:tcPr>
                                <w:p w14:paraId="6A11AAE3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S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tability</w:t>
                                  </w:r>
                                </w:p>
                              </w:tc>
                              <w:tc>
                                <w:tcPr>
                                  <w:tcW w:w="2552" w:type="dxa"/>
                                </w:tcPr>
                                <w:p w14:paraId="42D5B403" w14:textId="77777777" w:rsidR="00F04B31" w:rsidRDefault="00F04B31" w:rsidP="008571B6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OC includes the unit circle</w:t>
                                  </w:r>
                                </w:p>
                              </w:tc>
                            </w:tr>
                          </w:tbl>
                          <w:p w14:paraId="73299592" w14:textId="5CEDC5A4" w:rsidR="00F04B31" w:rsidRPr="00A63FD3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ausal LTI system with rational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 xml:space="preserve"> 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e>
                              </m:d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: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all poles </w:t>
                            </w:r>
                            <w:proofErr w:type="gramStart"/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lies</w:t>
                            </w:r>
                            <w:proofErr w:type="gramEnd"/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inside the unit circle +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分子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z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阶数不能比分母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80C99E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-53.4pt;margin-top:0;width:208.5pt;height:91.9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" filled="f">
                <v:textbox>
                  <w:txbxContent>
                    <w:p w14:paraId="45DF133C" w14:textId="77777777" w:rsid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S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ystem Properties (Z-Transform)</w:t>
                      </w:r>
                    </w:p>
                    <w:tbl>
                      <w:tblPr>
                        <w:tblStyle w:val="a7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1271"/>
                        <w:gridCol w:w="2552"/>
                      </w:tblGrid>
                      <w:tr w:rsidR="00F04B31" w14:paraId="77CFA104" w14:textId="77777777" w:rsidTr="00A63FD3">
                        <w:tc>
                          <w:tcPr>
                            <w:tcW w:w="1271" w:type="dxa"/>
                          </w:tcPr>
                          <w:p w14:paraId="19F1B2E0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ausality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6867F930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R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OC is the exterior of a circle including infinity</w:t>
                            </w:r>
                          </w:p>
                        </w:tc>
                      </w:tr>
                      <w:tr w:rsidR="00F04B31" w14:paraId="009187C1" w14:textId="77777777" w:rsidTr="00A63FD3">
                        <w:tc>
                          <w:tcPr>
                            <w:tcW w:w="1271" w:type="dxa"/>
                          </w:tcPr>
                          <w:p w14:paraId="73611CF2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ausality</w:t>
                            </w:r>
                          </w:p>
                          <w:p w14:paraId="6FA071E9" w14:textId="47C910CB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(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Rational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e>
                              </m:d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)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793EFD8A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R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OC is the exterior of a circle outside the outermost pole +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分子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z</w:t>
                            </w:r>
                            <w:proofErr w:type="gramStart"/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阶数不能</w:t>
                            </w:r>
                            <w:proofErr w:type="gramEnd"/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比分母大</w:t>
                            </w:r>
                          </w:p>
                        </w:tc>
                      </w:tr>
                      <w:tr w:rsidR="00F04B31" w14:paraId="1B67AB76" w14:textId="77777777" w:rsidTr="00A63FD3">
                        <w:tc>
                          <w:tcPr>
                            <w:tcW w:w="1271" w:type="dxa"/>
                          </w:tcPr>
                          <w:p w14:paraId="6A11AAE3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S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tability</w:t>
                            </w:r>
                          </w:p>
                        </w:tc>
                        <w:tc>
                          <w:tcPr>
                            <w:tcW w:w="2552" w:type="dxa"/>
                          </w:tcPr>
                          <w:p w14:paraId="42D5B403" w14:textId="77777777" w:rsidR="00F04B31" w:rsidRDefault="00F04B31" w:rsidP="008571B6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R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OC includes the unit circle</w:t>
                            </w:r>
                          </w:p>
                        </w:tc>
                      </w:tr>
                    </w:tbl>
                    <w:p w14:paraId="73299592" w14:textId="5CEDC5A4" w:rsidR="00F04B31" w:rsidRPr="00A63FD3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C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ausal LTI system with rational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 xml:space="preserve"> 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s</m:t>
                            </m:r>
                          </m:e>
                        </m:d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: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all poles </w:t>
                      </w:r>
                      <w:proofErr w:type="gramStart"/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lies</w:t>
                      </w:r>
                      <w:proofErr w:type="gramEnd"/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inside the unit circle + 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分子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z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阶数不能比分母大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14FA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288C323F" wp14:editId="7E799AA0">
                <wp:simplePos x="0" y="0"/>
                <wp:positionH relativeFrom="margin">
                  <wp:posOffset>3460508</wp:posOffset>
                </wp:positionH>
                <wp:positionV relativeFrom="paragraph">
                  <wp:posOffset>15053</wp:posOffset>
                </wp:positionV>
                <wp:extent cx="1341120" cy="925830"/>
                <wp:effectExtent l="0" t="0" r="11430" b="26670"/>
                <wp:wrapSquare wrapText="bothSides"/>
                <wp:docPr id="1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41120" cy="92583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579B15" w14:textId="4AD39115" w:rsid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Nyquist Sampling Theorem</w:t>
                            </w:r>
                          </w:p>
                          <w:p w14:paraId="60E56997" w14:textId="77777777" w:rsid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Le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  <w:r w:rsidRPr="00CD2F10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be a band-limited signal withi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±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M</m:t>
                                  </m:r>
                                </m:sub>
                              </m:sSub>
                            </m:oMath>
                            <w:r w:rsidRPr="00CD2F10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,</w:t>
                            </w: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 then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  <w:r w:rsidRPr="00CD2F10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is uniquely determined by its samples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nT</m:t>
                                  </m:r>
                                </m:e>
                              </m:d>
                            </m:oMath>
                            <w:r w:rsidRPr="00CD2F10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if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  <w:highlight w:val="lightGray"/>
                                </w:rPr>
                                <m:t>&gt;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  <w:highlight w:val="lightGray"/>
                                    </w:rPr>
                                    <m:t>M</m:t>
                                  </m:r>
                                </m:sub>
                              </m:sSub>
                            </m:oMath>
                            <w:r w:rsidRPr="00CD2F10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,</w:t>
                            </w:r>
                            <w:r w:rsidRPr="00CD2F10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 where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2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den>
                              </m:f>
                            </m:oMath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.</w:t>
                            </w:r>
                          </w:p>
                          <w:p w14:paraId="5C10B473" w14:textId="77777777" w:rsidR="00F04B31" w:rsidRPr="00CD2F10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N</w:t>
                            </w:r>
                            <w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 xml:space="preserve">yquist rate: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M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8C323F" id="文本框 2" o:spid="_x0000_s1027" type="#_x0000_t202" style="position:absolute;left:0;text-align:left;margin-left:272.5pt;margin-top:1.2pt;width:105.6pt;height:72.9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" filled="f">
                <v:textbox>
                  <w:txbxContent>
                    <w:p w14:paraId="69579B15" w14:textId="4AD39115" w:rsid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Nyquist Sampling Theorem</w:t>
                      </w:r>
                    </w:p>
                    <w:p w14:paraId="60E56997" w14:textId="77777777" w:rsid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</w:pP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Let 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</m:oMath>
                      <w:r w:rsidRPr="00CD2F10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 xml:space="preserve"> </w:t>
                      </w: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be a band-limited signal within 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±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M</m:t>
                            </m:r>
                          </m:sub>
                        </m:sSub>
                      </m:oMath>
                      <w:r w:rsidRPr="00CD2F10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,</w:t>
                      </w: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 then 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</m:oMath>
                      <w:r w:rsidRPr="00CD2F10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 xml:space="preserve"> </w:t>
                      </w: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is uniquely determined by its samples 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nT</m:t>
                            </m:r>
                          </m:e>
                        </m:d>
                      </m:oMath>
                      <w:r w:rsidRPr="00CD2F10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 xml:space="preserve"> </w:t>
                      </w: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if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  <w:highlight w:val="lightGray"/>
                          </w:rPr>
                          <m:t>&gt;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  <w:highlight w:val="lightGray"/>
                              </w:rPr>
                              <m:t>M</m:t>
                            </m:r>
                          </m:sub>
                        </m:sSub>
                      </m:oMath>
                      <w:r w:rsidRPr="00CD2F10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,</w:t>
                      </w:r>
                      <w:r w:rsidRPr="00CD2F10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 where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2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T</m:t>
                            </m:r>
                          </m:den>
                        </m:f>
                      </m:oMath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.</w:t>
                      </w:r>
                    </w:p>
                    <w:p w14:paraId="5C10B473" w14:textId="77777777" w:rsidR="00F04B31" w:rsidRPr="00CD2F10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N</w:t>
                      </w:r>
                      <w:r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 xml:space="preserve">yquist rate: 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M</m:t>
                            </m:r>
                          </m:sub>
                        </m:sSub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4B31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941DDD1" wp14:editId="11EF722F">
                <wp:simplePos x="0" y="0"/>
                <wp:positionH relativeFrom="margin">
                  <wp:posOffset>4850208</wp:posOffset>
                </wp:positionH>
                <wp:positionV relativeFrom="paragraph">
                  <wp:posOffset>15240</wp:posOffset>
                </wp:positionV>
                <wp:extent cx="965200" cy="1404620"/>
                <wp:effectExtent l="0" t="0" r="25400" b="24765"/>
                <wp:wrapSquare wrapText="bothSides"/>
                <wp:docPr id="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65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09F949" w14:textId="77777777" w:rsidR="00F04B31" w:rsidRPr="00BD05DD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D05DD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诱导公式</w:t>
                            </w:r>
                          </w:p>
                          <w:p w14:paraId="6DAD4174" w14:textId="77777777" w:rsidR="00F04B31" w:rsidRPr="00BD05DD" w:rsidRDefault="00254426" w:rsidP="00F04B31">
                            <w:pPr>
                              <w:snapToGrid w:val="0"/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w:pPr>
                            <m:oMath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k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k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k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π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g</m:t>
                                  </m:r>
                                </m:fName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+α</m:t>
                                      </m:r>
                                    </m:e>
                                  </m:d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tg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</m:oMath>
                            <w:r w:rsidR="00F04B31" w:rsidRPr="00BD05DD">
                              <w:rPr>
                                <w:rFonts w:ascii="Cambria Math" w:hAnsi="Cambria Math" w:hint="eastAsia"/>
                                <w:i/>
                                <w:sz w:val="13"/>
                                <w:szCs w:val="1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941DDD1" id="_x0000_s1028" type="#_x0000_t202" style="position:absolute;left:0;text-align:left;margin-left:381.9pt;margin-top:1.2pt;width:76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">
                <v:textbox style="mso-fit-shape-to-text:t">
                  <w:txbxContent>
                    <w:p w14:paraId="6409F949" w14:textId="77777777" w:rsidR="00F04B31" w:rsidRPr="00BD05DD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BD05DD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诱导公式</w:t>
                      </w:r>
                    </w:p>
                    <w:p w14:paraId="6DAD4174" w14:textId="77777777" w:rsidR="00F04B31" w:rsidRPr="00BD05DD" w:rsidRDefault="00F1545E" w:rsidP="00F04B31">
                      <w:pPr>
                        <w:snapToGrid w:val="0"/>
                        <w:rPr>
                          <w:rFonts w:ascii="Cambria Math" w:hAnsi="Cambria Math"/>
                          <w:i/>
                          <w:sz w:val="13"/>
                          <w:szCs w:val="13"/>
                        </w:rPr>
                      </w:pPr>
                      <m:oMath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k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k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k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π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g</m:t>
                            </m:r>
                          </m:fName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+α</m:t>
                                </m:r>
                              </m:e>
                            </m:d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tg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</m:oMath>
                      <w:r w:rsidR="00F04B31" w:rsidRPr="00BD05DD">
                        <w:rPr>
                          <w:rFonts w:ascii="Cambria Math" w:hAnsi="Cambria Math" w:hint="eastAsia"/>
                          <w:i/>
                          <w:sz w:val="13"/>
                          <w:szCs w:val="13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04B31" w:rsidRPr="009E2543">
        <w:rPr>
          <w:rFonts w:ascii="Cambria Math" w:hAnsi="Cambria Math"/>
          <w:noProof/>
          <w:u w:val="single"/>
        </w:rPr>
        <w:drawing>
          <wp:anchor distT="0" distB="0" distL="114300" distR="114300" simplePos="0" relativeHeight="251661312" behindDoc="0" locked="0" layoutInCell="1" allowOverlap="1" wp14:anchorId="3C46AE14" wp14:editId="5DEB4872">
            <wp:simplePos x="0" y="0"/>
            <wp:positionH relativeFrom="column">
              <wp:posOffset>2066122</wp:posOffset>
            </wp:positionH>
            <wp:positionV relativeFrom="paragraph">
              <wp:posOffset>17776</wp:posOffset>
            </wp:positionV>
            <wp:extent cx="1461758" cy="1471613"/>
            <wp:effectExtent l="0" t="0" r="0" b="0"/>
            <wp:wrapNone/>
            <wp:docPr id="7" name="图形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1758" cy="147161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C3427D" w14:textId="1F746AFF" w:rsidR="00DF18AD" w:rsidRPr="00F574EC" w:rsidRDefault="00190D86" w:rsidP="00F574EC">
      <w:pPr>
        <w:jc w:val="center"/>
      </w:pPr>
      <w:r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0D35B405" wp14:editId="57BA0CED">
                <wp:simplePos x="0" y="0"/>
                <wp:positionH relativeFrom="margin">
                  <wp:posOffset>-666115</wp:posOffset>
                </wp:positionH>
                <wp:positionV relativeFrom="paragraph">
                  <wp:posOffset>4639945</wp:posOffset>
                </wp:positionV>
                <wp:extent cx="3208020" cy="1152525"/>
                <wp:effectExtent l="0" t="0" r="11430" b="28575"/>
                <wp:wrapSquare wrapText="bothSides"/>
                <wp:docPr id="2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8020" cy="11525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928EBC" w14:textId="5937B248" w:rsidR="00B40D62" w:rsidRPr="006E780D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T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ime-Domain Sampling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时域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采样</w:t>
                            </w:r>
                          </w:p>
                          <w:p w14:paraId="00216AEE" w14:textId="30B06EC1" w:rsidR="00307B3A" w:rsidRPr="00307B3A" w:rsidRDefault="00254426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box>
                                <m:boxPr>
                                  <m:opEmu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boxPr>
                                <m:e>
                                  <m:groupChr>
                                    <m:groupChrPr>
                                      <m:chr m:val="↔"/>
                                      <m:vertJc m:val="bot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groupChr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CTFT</m:t>
                                      </m:r>
                                    </m:e>
                                  </m:groupChr>
                                </m:e>
                              </m:box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 xml:space="preserve">,   </m:t>
                              </m:r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p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box>
                                <m:boxPr>
                                  <m:opEmu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boxPr>
                                <m:e>
                                  <m:groupChr>
                                    <m:groupChrPr>
                                      <m:chr m:val="↔"/>
                                      <m:vertJc m:val="bot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groupChr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CTFT</m:t>
                                      </m:r>
                                    </m:e>
                                  </m:groupChr>
                                </m:e>
                              </m:box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j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den>
                              </m:f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k=-∞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∞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a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j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</m:t>
                                          </m:r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-k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m:rPr>
                                                  <m:sty m:val="p"/>
                                                </m:r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</w:rPr>
                                                <m:t>Ω</m:t>
                                              </m:r>
                                              <m:ctrlP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</w:rPr>
                                              </m:ctrlP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</w:rPr>
                                                <m:t>s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</m:d>
                                </m:e>
                              </m:nary>
                            </m:oMath>
                            <w:r w:rsidR="00B212DC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  <w:p w14:paraId="088D04F4" w14:textId="526C5308" w:rsidR="00307B3A" w:rsidRPr="00307B3A" w:rsidRDefault="00307B3A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=nT</m:t>
                                  </m:r>
                                </m:sub>
                              </m:sSub>
                              <m:box>
                                <m:boxPr>
                                  <m:opEmu m:val="1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boxPr>
                                <m:e>
                                  <m:groupChr>
                                    <m:groupChrPr>
                                      <m:chr m:val="↔"/>
                                      <m:vertJc m:val="bot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groupChr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F</m:t>
                                      </m:r>
                                    </m:e>
                                  </m:groupChr>
                                </m:e>
                              </m:box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e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jω</m:t>
                                      </m:r>
                                    </m:sup>
                                  </m:sSup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j</m:t>
                                          </m:r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</m:t>
                                          </m:r>
                                        </m:e>
                                      </m:d>
                                    </m:e>
                                  </m:d>
                                </m:e>
                                <m:sub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=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T</m:t>
                                      </m:r>
                                    </m:den>
                                  </m:f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den>
                              </m:f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k=-∞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∞</m:t>
                                  </m:r>
                                </m:sup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X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a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j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-2kπ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T</m:t>
                                          </m:r>
                                        </m:den>
                                      </m:f>
                                    </m:e>
                                  </m:d>
                                </m:e>
                              </m:nary>
                            </m:oMath>
                            <w:r w:rsidR="00B212DC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  <w:p w14:paraId="2D3A14A1" w14:textId="276E30FC" w:rsidR="00B40D62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w:pPr>
                            <w:r w:rsidRPr="006E780D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采样后信号的频率响应幅值变为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1/T</m:t>
                              </m:r>
                            </m:oMath>
                            <w:r w:rsidRPr="006E780D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倍，因此恢复信号时要通过一个增益为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T</m:t>
                              </m:r>
                            </m:oMath>
                            <w:r w:rsidRPr="006E780D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的</w:t>
                            </w:r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B</w:t>
                            </w:r>
                            <w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>PF</w:t>
                            </w:r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，</w:t>
                            </w:r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BPF</w:t>
                            </w:r>
                            <w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>的</w:t>
                            </w:r>
                            <w:r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截止频率最好为</w:t>
                            </w:r>
                            <m:oMath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noProof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noProof/>
                                          <w:sz w:val="15"/>
                                          <w:szCs w:val="15"/>
                                        </w:rPr>
                                        <m:t>s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den>
                              </m:f>
                            </m:oMath>
                            <w:r w:rsidR="00307B3A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；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Ω</m:t>
                              </m:r>
                            </m:oMath>
                            <w:r w:rsidR="00307B3A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轴上的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  <w:r w:rsidR="00307B3A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对应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ω</m:t>
                              </m:r>
                            </m:oMath>
                            <w:r w:rsidR="00307B3A"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w:t>轴</w:t>
                            </w:r>
                            <w:r w:rsidR="00307B3A">
                              <w:rPr>
                                <w:rFonts w:ascii="Cambria Math" w:hAnsi="Cambria Math" w:hint="eastAsia"/>
                                <w:noProof/>
                                <w:sz w:val="15"/>
                                <w:szCs w:val="15"/>
                              </w:rPr>
                              <w:t>上的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sz w:val="15"/>
                                  <w:szCs w:val="15"/>
                                </w:rPr>
                                <m:t>2π</m:t>
                              </m:r>
                            </m:oMath>
                          </w:p>
                          <w:p w14:paraId="4959EBAB" w14:textId="178ED3DD" w:rsidR="00B212DC" w:rsidRDefault="00190D86" w:rsidP="00B40D62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连续离散</w:t>
                            </w:r>
                            <w:r w:rsidR="00B212DC" w:rsidRPr="00B212DC"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公式：时域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t=nT</m:t>
                              </m:r>
                            </m:oMath>
                            <w:r w:rsidR="00B212DC" w:rsidRPr="00B212DC"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，频域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ω=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Ω</m:t>
                              </m:r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T</m:t>
                              </m:r>
                            </m:oMath>
                            <w:r w:rsidR="00B212DC" w:rsidRPr="00B212DC"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，任何地方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f=1/T</m:t>
                              </m:r>
                            </m:oMath>
                          </w:p>
                          <w:p w14:paraId="5D62911C" w14:textId="130F5E96" w:rsidR="00190D86" w:rsidRPr="00190D86" w:rsidRDefault="00190D86" w:rsidP="00B40D62">
                            <w:pPr>
                              <w:snapToGrid w:val="0"/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时域采样导致频域周期化</w:t>
                            </w:r>
                            <w:r w:rsidRPr="00190D86">
                              <w:rPr>
                                <w:rFonts w:ascii="Cambria Math" w:hAnsi="Cambria Math" w:hint="eastAsia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w:t>：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out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i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  <w:highlight w:val="black"/>
                                </w:rPr>
                                <m:t>±k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F</m:t>
                                  </m: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  <w:highlight w:val="black"/>
                                    </w:rPr>
                                    <m:t>s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</w:rPr>
                                <m:t xml:space="preserve">, 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out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i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noProof/>
                                  <w:color w:val="FFFFFF" w:themeColor="background1"/>
                                  <w:sz w:val="15"/>
                                  <w:szCs w:val="15"/>
                                </w:rPr>
                                <m:t>±k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noProof/>
                                      <w:color w:val="FFFFFF" w:themeColor="background1"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sub>
                              </m:sSub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35B405" id="_x0000_s1029" type="#_x0000_t202" style="position:absolute;left:0;text-align:left;margin-left:-52.45pt;margin-top:365.35pt;width:252.6pt;height:90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" filled="f">
                <v:textbox>
                  <w:txbxContent>
                    <w:p w14:paraId="72928EBC" w14:textId="5937B248" w:rsidR="00B40D62" w:rsidRPr="006E780D" w:rsidRDefault="00B40D62" w:rsidP="00B40D6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T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ime-Domain Sampling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时域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采样</w:t>
                      </w:r>
                    </w:p>
                    <w:p w14:paraId="00216AEE" w14:textId="30B06EC1" w:rsidR="00307B3A" w:rsidRPr="00307B3A" w:rsidRDefault="00254426" w:rsidP="00B40D6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a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  <m:box>
                          <m:boxPr>
                            <m:opEmu m:val="1"/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boxPr>
                          <m:e>
                            <m:groupChr>
                              <m:groupChrPr>
                                <m:chr m:val="↔"/>
                                <m:vertJc m:val="bot"/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groupChr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CTFT</m:t>
                                </m:r>
                              </m:e>
                            </m:groupChr>
                          </m:e>
                        </m:box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a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 xml:space="preserve">,   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e>
                        </m:d>
                        <m:box>
                          <m:boxPr>
                            <m:opEmu m:val="1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boxPr>
                          <m:e>
                            <m:groupChr>
                              <m:groupChrPr>
                                <m:chr m:val="↔"/>
                                <m:vertJc m:val="bot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groupChr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CTFT</m:t>
                                </m:r>
                              </m:e>
                            </m:groupChr>
                          </m:e>
                        </m:box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j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k=-∞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∞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a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j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Ω</m:t>
                                    </m:r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-k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Ω</m:t>
                                        </m:r>
                                        <m:ctrl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</m:ctrlP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s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</m:d>
                          </m:e>
                        </m:nary>
                      </m:oMath>
                      <w:r w:rsidR="00B212DC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</w:p>
                    <w:p w14:paraId="088D04F4" w14:textId="526C5308" w:rsidR="00307B3A" w:rsidRPr="00307B3A" w:rsidRDefault="00307B3A" w:rsidP="00B40D6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e>
                                </m:d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=nT</m:t>
                            </m:r>
                          </m:sub>
                        </m:sSub>
                        <m:box>
                          <m:boxPr>
                            <m:opEmu m:val="1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boxPr>
                          <m:e>
                            <m:groupChr>
                              <m:groupChrPr>
                                <m:chr m:val="↔"/>
                                <m:vertJc m:val="bot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groupChr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F</m:t>
                                </m:r>
                              </m:e>
                            </m:groupChr>
                          </m:e>
                        </m:box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e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jω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j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Ω</m:t>
                                    </m:r>
                                  </m:e>
                                </m:d>
                              </m:e>
                            </m:d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Ω=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5"/>
                                    <w:szCs w:val="15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ω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T</m:t>
                                </m:r>
                              </m:den>
                            </m:f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T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k=-∞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∞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X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a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j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ω-2kπ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den>
                                </m:f>
                              </m:e>
                            </m:d>
                          </m:e>
                        </m:nary>
                      </m:oMath>
                      <w:r w:rsidR="00B212DC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</w:p>
                    <w:p w14:paraId="2D3A14A1" w14:textId="276E30FC" w:rsidR="00B40D62" w:rsidRDefault="00B40D62" w:rsidP="00B40D62">
                      <w:pPr>
                        <w:snapToGrid w:val="0"/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</w:pPr>
                      <w:r w:rsidRPr="006E780D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采样后信号的频率响应幅值变为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1/T</m:t>
                        </m:r>
                      </m:oMath>
                      <w:r w:rsidRPr="006E780D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倍，因此恢复信号时要通过一个增益为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T</m:t>
                        </m:r>
                      </m:oMath>
                      <w:r w:rsidRPr="006E780D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的</w:t>
                      </w:r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B</w:t>
                      </w:r>
                      <w:r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>PF</w:t>
                      </w:r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，</w:t>
                      </w:r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BPF</w:t>
                      </w:r>
                      <w:r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>的</w:t>
                      </w:r>
                      <w:r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截止频率最好为</w:t>
                      </w:r>
                      <m:oMath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noProof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noProof/>
                                    <w:sz w:val="15"/>
                                    <w:szCs w:val="15"/>
                                  </w:rPr>
                                  <m:t>s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2</m:t>
                            </m:r>
                          </m:den>
                        </m:f>
                      </m:oMath>
                      <w:r w:rsidR="00307B3A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；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Ω</m:t>
                        </m:r>
                      </m:oMath>
                      <w:r w:rsidR="00307B3A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轴上的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sz w:val="15"/>
                                <w:szCs w:val="15"/>
                              </w:rPr>
                              <m:t>s</m:t>
                            </m:r>
                          </m:sub>
                        </m:sSub>
                      </m:oMath>
                      <w:r w:rsidR="00307B3A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对应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ω</m:t>
                        </m:r>
                      </m:oMath>
                      <w:r w:rsidR="00307B3A">
                        <w:rPr>
                          <w:rFonts w:ascii="Cambria Math" w:hAnsi="Cambria Math"/>
                          <w:noProof/>
                          <w:sz w:val="15"/>
                          <w:szCs w:val="15"/>
                        </w:rPr>
                        <w:t>轴</w:t>
                      </w:r>
                      <w:r w:rsidR="00307B3A">
                        <w:rPr>
                          <w:rFonts w:ascii="Cambria Math" w:hAnsi="Cambria Math" w:hint="eastAsia"/>
                          <w:noProof/>
                          <w:sz w:val="15"/>
                          <w:szCs w:val="15"/>
                        </w:rPr>
                        <w:t>上的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sz w:val="15"/>
                            <w:szCs w:val="15"/>
                          </w:rPr>
                          <m:t>2π</m:t>
                        </m:r>
                      </m:oMath>
                    </w:p>
                    <w:p w14:paraId="4959EBAB" w14:textId="178ED3DD" w:rsidR="00B212DC" w:rsidRDefault="00190D86" w:rsidP="00B40D62">
                      <w:pPr>
                        <w:snapToGrid w:val="0"/>
                        <w:rPr>
                          <w:rFonts w:ascii="Cambria Math" w:hAnsi="Cambria Math"/>
                          <w:noProof/>
                          <w:color w:val="FFFFFF" w:themeColor="background1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连续离散</w:t>
                      </w:r>
                      <w:r w:rsidR="00B212DC" w:rsidRPr="00B212DC"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公式：时域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t=nT</m:t>
                        </m:r>
                      </m:oMath>
                      <w:r w:rsidR="00B212DC" w:rsidRPr="00B212DC"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，频域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ω=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Ω</m:t>
                        </m:r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T</m:t>
                        </m:r>
                      </m:oMath>
                      <w:r w:rsidR="00B212DC" w:rsidRPr="00B212DC"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，任何地方</w:t>
                      </w:r>
                      <m:oMath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f=1/T</m:t>
                        </m:r>
                      </m:oMath>
                    </w:p>
                    <w:p w14:paraId="5D62911C" w14:textId="130F5E96" w:rsidR="00190D86" w:rsidRPr="00190D86" w:rsidRDefault="00190D86" w:rsidP="00B40D62">
                      <w:pPr>
                        <w:snapToGrid w:val="0"/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时域采样导致频域周期化</w:t>
                      </w:r>
                      <w:r w:rsidRPr="00190D86">
                        <w:rPr>
                          <w:rFonts w:ascii="Cambria Math" w:hAnsi="Cambria Math" w:hint="eastAsia"/>
                          <w:noProof/>
                          <w:color w:val="FFFFFF" w:themeColor="background1"/>
                          <w:sz w:val="15"/>
                          <w:szCs w:val="15"/>
                          <w:highlight w:val="black"/>
                        </w:rPr>
                        <w:t>：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ou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  <w:highlight w:val="black"/>
                          </w:rPr>
                          <m:t>±k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F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highlight w:val="black"/>
                              </w:rPr>
                              <m:t>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ou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i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color w:val="FFFFFF" w:themeColor="background1"/>
                            <w:sz w:val="15"/>
                            <w:szCs w:val="15"/>
                          </w:rPr>
                          <m:t>±k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  <m:t>s</m:t>
                            </m:r>
                          </m:sub>
                        </m:sSub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150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37853FBE" wp14:editId="6DF39443">
                <wp:simplePos x="0" y="0"/>
                <wp:positionH relativeFrom="margin">
                  <wp:posOffset>-666750</wp:posOffset>
                </wp:positionH>
                <wp:positionV relativeFrom="paragraph">
                  <wp:posOffset>8090741</wp:posOffset>
                </wp:positionV>
                <wp:extent cx="4809490" cy="544195"/>
                <wp:effectExtent l="0" t="0" r="10160" b="27305"/>
                <wp:wrapSquare wrapText="bothSides"/>
                <wp:docPr id="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9490" cy="5441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FF8A3B" w14:textId="329E1739" w:rsidR="0015643A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DFT Geometric Symmetry</w:t>
                            </w:r>
                          </w:p>
                          <w:p w14:paraId="75EDBCB2" w14:textId="63B5B756" w:rsidR="0015643A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G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eometric symmetry: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1-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, θ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ω+β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(type1 odd, type2 even)</w:t>
                            </w:r>
                          </w:p>
                          <w:p w14:paraId="4D474F02" w14:textId="49D1B7BF" w:rsidR="0015643A" w:rsidRPr="0015643A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G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eometric anti-symmetry: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-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1-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, θ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ω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β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(type3 odd, type4 even), 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中心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系数为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853FBE" id="_x0000_s1030" type="#_x0000_t202" style="position:absolute;left:0;text-align:left;margin-left:-52.5pt;margin-top:637.05pt;width:378.7pt;height:42.85pt;z-index:2516930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" filled="f">
                <v:textbox>
                  <w:txbxContent>
                    <w:p w14:paraId="27FF8A3B" w14:textId="329E1739" w:rsidR="0015643A" w:rsidRDefault="0015643A" w:rsidP="0015643A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DFT Geometric Symmetry</w:t>
                      </w:r>
                    </w:p>
                    <w:p w14:paraId="75EDBCB2" w14:textId="63B5B756" w:rsidR="0015643A" w:rsidRDefault="0015643A" w:rsidP="0015643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G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eometric symmetry: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1-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, θ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ω+β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(type1 odd, type2 even)</w:t>
                      </w:r>
                    </w:p>
                    <w:p w14:paraId="4D474F02" w14:textId="49D1B7BF" w:rsidR="0015643A" w:rsidRPr="0015643A" w:rsidRDefault="0015643A" w:rsidP="0015643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G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eometric anti-symmetry: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-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1-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, θ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ω+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+β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(type3 odd, type4 even), 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中心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系数为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150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3CA0565E" wp14:editId="44DF8724">
                <wp:simplePos x="0" y="0"/>
                <wp:positionH relativeFrom="margin">
                  <wp:posOffset>-677545</wp:posOffset>
                </wp:positionH>
                <wp:positionV relativeFrom="paragraph">
                  <wp:posOffset>7303341</wp:posOffset>
                </wp:positionV>
                <wp:extent cx="3435350" cy="760095"/>
                <wp:effectExtent l="0" t="0" r="12700" b="20955"/>
                <wp:wrapSquare wrapText="bothSides"/>
                <wp:docPr id="1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5350" cy="7600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E2B1E" w14:textId="27E4D182" w:rsidR="009C0ED4" w:rsidRPr="009C0ED4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C0ED4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DFT Matrix Relation</w:t>
                            </w:r>
                          </w:p>
                          <w:p w14:paraId="6FB8983F" w14:textId="701FC680" w:rsidR="009C0ED4" w:rsidRPr="009C0ED4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</m:sup>
                              </m:sSub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 xml:space="preserve">,  </m:t>
                              </m:r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17B5A8F1" w14:textId="4762A86C" w:rsidR="009C0ED4" w:rsidRPr="009C0ED4" w:rsidRDefault="00254426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1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2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4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 xml:space="preserve">,  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den>
                              </m:f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3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mP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1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0</m:t>
                                            </m:r>
                                          </m:sup>
                                        </m:sSubSup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2</m:t>
                                            </m:r>
                                          </m:sup>
                                        </m:sSubSup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4</m:t>
                                            </m:r>
                                          </m:sup>
                                        </m:sSubSup>
                                      </m:e>
                                    </m:mr>
                                  </m:m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 xml:space="preserve">, 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D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4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m>
                                    <m:mPr>
                                      <m:mcs>
                                        <m:mc>
                                          <m:mcPr>
                                            <m:count m:val="4"/>
                                            <m:mcJc m:val="center"/>
                                          </m:mcPr>
                                        </m:mc>
                                      </m:mcs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mPr>
                                    <m:m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</m: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</m:mr>
                                    <m:m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1</m:t>
                                        </m: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e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j</m:t>
                                        </m:r>
                                      </m:e>
                                    </m:mr>
                                  </m:m>
                                </m:e>
                              </m:d>
                            </m:oMath>
                            <w:r w:rsidR="009C0ED4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5051FB04" w14:textId="01AF9137" w:rsidR="009C0ED4" w:rsidRPr="009C0ED4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A0565E" id="_x0000_s1031" type="#_x0000_t202" style="position:absolute;left:0;text-align:left;margin-left:-53.35pt;margin-top:575.05pt;width:270.5pt;height:59.8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" filled="f">
                <v:textbox>
                  <w:txbxContent>
                    <w:p w14:paraId="616E2B1E" w14:textId="27E4D182" w:rsidR="009C0ED4" w:rsidRPr="009C0ED4" w:rsidRDefault="009C0ED4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9C0ED4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DFT Matrix Relation</w:t>
                      </w:r>
                    </w:p>
                    <w:p w14:paraId="6FB8983F" w14:textId="701FC680" w:rsidR="009C0ED4" w:rsidRPr="009C0ED4" w:rsidRDefault="009C0ED4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-1</m:t>
                            </m:r>
                          </m:sup>
                        </m:sSub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 xml:space="preserve">,  </m:t>
                        </m:r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X</m:t>
                        </m:r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x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17B5A8F1" w14:textId="4762A86C" w:rsidR="009C0ED4" w:rsidRPr="009C0ED4" w:rsidRDefault="00254426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4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 xml:space="preserve">,  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-1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3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mP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1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2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0</m:t>
                                      </m:r>
                                    </m:sup>
                                  </m:sSubSup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2</m:t>
                                      </m:r>
                                    </m:sup>
                                  </m:sSubSup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sSubSup>
                                    <m:sSubSupPr>
                                      <m:ctrlPr>
                                        <w:rPr>
                                          <w:rFonts w:ascii="Cambria Math" w:eastAsia="Cambria Math" w:hAnsi="Cambria Math" w:cs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SupPr>
                                    <m:e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W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eastAsia="Cambria Math" w:hAnsi="Cambria Math" w:cs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-4</m:t>
                                      </m:r>
                                    </m:sup>
                                  </m:sSubSup>
                                </m:e>
                              </m:mr>
                            </m:m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4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m>
                              <m:mPr>
                                <m:mcs>
                                  <m:mc>
                                    <m:mcPr>
                                      <m:count m:val="4"/>
                                      <m:mcJc m:val="center"/>
                                    </m:mcPr>
                                  </m:mc>
                                </m:mcs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mPr>
                              <m:m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j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j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</m:mr>
                              <m:m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j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1</m:t>
                                  </m:r>
                                  <m:ctrlPr>
                                    <w:rPr>
                                      <w:rFonts w:ascii="Cambria Math" w:eastAsia="Cambria Math" w:hAnsi="Cambria Math" w:cs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-j</m:t>
                                  </m:r>
                                </m:e>
                              </m:mr>
                            </m:m>
                          </m:e>
                        </m:d>
                      </m:oMath>
                      <w:r w:rsidR="009C0ED4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5051FB04" w14:textId="01AF9137" w:rsidR="009C0ED4" w:rsidRPr="009C0ED4" w:rsidRDefault="009C0ED4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5150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1FFBCCCE" wp14:editId="682218AB">
                <wp:simplePos x="0" y="0"/>
                <wp:positionH relativeFrom="margin">
                  <wp:posOffset>-672465</wp:posOffset>
                </wp:positionH>
                <wp:positionV relativeFrom="paragraph">
                  <wp:posOffset>5830141</wp:posOffset>
                </wp:positionV>
                <wp:extent cx="2969895" cy="1421765"/>
                <wp:effectExtent l="0" t="0" r="20955" b="26035"/>
                <wp:wrapSquare wrapText="bothSides"/>
                <wp:docPr id="1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9895" cy="14217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53CEFC" w14:textId="0FC58CA9" w:rsidR="009C0ED4" w:rsidRPr="00B34D61" w:rsidRDefault="009163AF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信号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的分解</w:t>
                            </w:r>
                          </w:p>
                          <w:tbl>
                            <w:tblPr>
                              <w:tblStyle w:val="a7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561"/>
                              <w:gridCol w:w="1838"/>
                              <w:gridCol w:w="1981"/>
                            </w:tblGrid>
                            <w:tr w:rsidR="00F1545E" w:rsidRPr="009163AF" w14:paraId="6A863417" w14:textId="77777777" w:rsidTr="009163AF">
                              <w:tc>
                                <w:tcPr>
                                  <w:tcW w:w="562" w:type="dxa"/>
                                </w:tcPr>
                                <w:p w14:paraId="0A4F8BD3" w14:textId="77777777" w:rsidR="009163AF" w:rsidRPr="009163AF" w:rsidRDefault="009163AF" w:rsidP="009163AF">
                                  <w:pPr>
                                    <w:snapToGrid w:val="0"/>
                                    <w:jc w:val="left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9163AF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奇偶分解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</w:tcPr>
                                <w:p w14:paraId="28B3C6A4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ev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od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13D842C5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ev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3"/>
                                                      <w:szCs w:val="13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3"/>
                                                          <w:szCs w:val="13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-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3"/>
                                                      <w:szCs w:val="13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od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3"/>
                                                      <w:szCs w:val="13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3"/>
                                                          <w:szCs w:val="13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-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3"/>
                                                      <w:szCs w:val="13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F1545E" w:rsidRPr="009163AF" w14:paraId="62192ED8" w14:textId="77777777" w:rsidTr="009163AF">
                              <w:tc>
                                <w:tcPr>
                                  <w:tcW w:w="562" w:type="dxa"/>
                                </w:tcPr>
                                <w:p w14:paraId="39893CDC" w14:textId="77777777" w:rsidR="009163AF" w:rsidRPr="009163AF" w:rsidRDefault="009163AF" w:rsidP="009163AF">
                                  <w:pPr>
                                    <w:snapToGrid w:val="0"/>
                                    <w:jc w:val="left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9163AF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实虚分解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</w:tcPr>
                                <w:p w14:paraId="60F089FA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re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im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j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06EA35A8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re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im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  <w:tr w:rsidR="00F1545E" w:rsidRPr="009163AF" w14:paraId="106C9763" w14:textId="77777777" w:rsidTr="009163AF">
                              <w:tc>
                                <w:tcPr>
                                  <w:tcW w:w="562" w:type="dxa"/>
                                </w:tcPr>
                                <w:p w14:paraId="7B26F2E0" w14:textId="77777777" w:rsidR="009163AF" w:rsidRPr="009163AF" w:rsidRDefault="009163AF" w:rsidP="009163AF">
                                  <w:pPr>
                                    <w:snapToGrid w:val="0"/>
                                    <w:jc w:val="left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9163AF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共轭对称分解</w:t>
                                  </w:r>
                                </w:p>
                              </w:tc>
                              <w:tc>
                                <w:tcPr>
                                  <w:tcW w:w="1843" w:type="dxa"/>
                                </w:tcPr>
                                <w:p w14:paraId="2040767C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iCs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cs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c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t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t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t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1985" w:type="dxa"/>
                                </w:tcPr>
                                <w:p w14:paraId="640E374E" w14:textId="77777777" w:rsidR="009163AF" w:rsidRPr="009163AF" w:rsidRDefault="00254426" w:rsidP="009163AF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cs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+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3"/>
                                                      <w:szCs w:val="13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3"/>
                                                          <w:szCs w:val="13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-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3"/>
                                                      <w:szCs w:val="13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w:br/>
                                      </m:r>
                                    </m:oMath>
                                    <m:oMath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ca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=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2</m:t>
                                          </m:r>
                                        </m:den>
                                      </m:f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k</m:t>
                                              </m:r>
                                            </m:e>
                                          </m:d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X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*</m:t>
                                              </m:r>
                                            </m:sup>
                                          </m:sSup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sSub>
                                                <m:sSub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3"/>
                                                      <w:szCs w:val="13"/>
                                                    </w:rPr>
                                                  </m:ctrlPr>
                                                </m:sSubPr>
                                                <m:e>
                                                  <m:d>
                                                    <m:dPr>
                                                      <m:begChr m:val="〈"/>
                                                      <m:endChr m:val="〉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3"/>
                                                          <w:szCs w:val="13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-k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  <m:sub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3"/>
                                                      <w:szCs w:val="13"/>
                                                    </w:rPr>
                                                    <m:t>N</m:t>
                                                  </m:r>
                                                </m:sub>
                                              </m:sSub>
                                            </m:e>
                                          </m:d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6C1C37EB" w14:textId="521EE2D4" w:rsidR="009C0ED4" w:rsidRPr="00334BD2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BCCCE" id="_x0000_s1032" type="#_x0000_t202" style="position:absolute;left:0;text-align:left;margin-left:-52.95pt;margin-top:459.05pt;width:233.85pt;height:111.9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" filled="f">
                <v:textbox>
                  <w:txbxContent>
                    <w:p w14:paraId="4153CEFC" w14:textId="0FC58CA9" w:rsidR="009C0ED4" w:rsidRPr="00B34D61" w:rsidRDefault="009163AF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信号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的分解</w:t>
                      </w:r>
                    </w:p>
                    <w:tbl>
                      <w:tblPr>
                        <w:tblStyle w:val="a7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561"/>
                        <w:gridCol w:w="1838"/>
                        <w:gridCol w:w="1981"/>
                      </w:tblGrid>
                      <w:tr w:rsidR="00F1545E" w:rsidRPr="009163AF" w14:paraId="6A863417" w14:textId="77777777" w:rsidTr="009163AF">
                        <w:tc>
                          <w:tcPr>
                            <w:tcW w:w="562" w:type="dxa"/>
                          </w:tcPr>
                          <w:p w14:paraId="0A4F8BD3" w14:textId="77777777" w:rsidR="009163AF" w:rsidRPr="009163AF" w:rsidRDefault="009163AF" w:rsidP="009163AF">
                            <w:pPr>
                              <w:snapToGrid w:val="0"/>
                              <w:jc w:val="left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奇偶分解</w:t>
                            </w:r>
                          </w:p>
                        </w:tc>
                        <w:tc>
                          <w:tcPr>
                            <w:tcW w:w="1843" w:type="dxa"/>
                          </w:tcPr>
                          <w:p w14:paraId="28B3C6A4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ev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t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od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t</m:t>
                                        </m:r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85" w:type="dxa"/>
                          </w:tcPr>
                          <w:p w14:paraId="13D842C5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ev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3"/>
                                                <w:szCs w:val="13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3"/>
                                                    <w:szCs w:val="13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-k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od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3"/>
                                                <w:szCs w:val="13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3"/>
                                                    <w:szCs w:val="13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-k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F1545E" w:rsidRPr="009163AF" w14:paraId="62192ED8" w14:textId="77777777" w:rsidTr="009163AF">
                        <w:tc>
                          <w:tcPr>
                            <w:tcW w:w="562" w:type="dxa"/>
                          </w:tcPr>
                          <w:p w14:paraId="39893CDC" w14:textId="77777777" w:rsidR="009163AF" w:rsidRPr="009163AF" w:rsidRDefault="009163AF" w:rsidP="009163AF">
                            <w:pPr>
                              <w:snapToGrid w:val="0"/>
                              <w:jc w:val="left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实虚分解</w:t>
                            </w:r>
                          </w:p>
                        </w:tc>
                        <w:tc>
                          <w:tcPr>
                            <w:tcW w:w="1843" w:type="dxa"/>
                          </w:tcPr>
                          <w:p w14:paraId="60F089FA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re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im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j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85" w:type="dxa"/>
                          </w:tcPr>
                          <w:p w14:paraId="06EA35A8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re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im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  <w:tr w:rsidR="00F1545E" w:rsidRPr="009163AF" w14:paraId="106C9763" w14:textId="77777777" w:rsidTr="009163AF">
                        <w:tc>
                          <w:tcPr>
                            <w:tcW w:w="562" w:type="dxa"/>
                          </w:tcPr>
                          <w:p w14:paraId="7B26F2E0" w14:textId="77777777" w:rsidR="009163AF" w:rsidRPr="009163AF" w:rsidRDefault="009163AF" w:rsidP="009163AF">
                            <w:pPr>
                              <w:snapToGrid w:val="0"/>
                              <w:jc w:val="left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共轭对称分解</w:t>
                            </w:r>
                          </w:p>
                        </w:tc>
                        <w:tc>
                          <w:tcPr>
                            <w:tcW w:w="1843" w:type="dxa"/>
                          </w:tcPr>
                          <w:p w14:paraId="2040767C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cs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t</m:t>
                                        </m:r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c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t</m:t>
                                        </m:r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1985" w:type="dxa"/>
                          </w:tcPr>
                          <w:p w14:paraId="640E374E" w14:textId="77777777" w:rsidR="009163AF" w:rsidRPr="009163AF" w:rsidRDefault="00254426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cs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3"/>
                                                <w:szCs w:val="13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3"/>
                                                    <w:szCs w:val="13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-k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w:br/>
                                </m:r>
                              </m:oMath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ca</m:t>
                                    </m:r>
                                  </m:sub>
                                </m:sSub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k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2</m:t>
                                    </m:r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X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*</m:t>
                                        </m:r>
                                      </m:sup>
                                    </m:sSup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3"/>
                                                <w:szCs w:val="13"/>
                                              </w:rPr>
                                            </m:ctrlPr>
                                          </m:sSubPr>
                                          <m:e>
                                            <m:d>
                                              <m:dPr>
                                                <m:begChr m:val="〈"/>
                                                <m:endChr m:val="〉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3"/>
                                                    <w:szCs w:val="13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-k</m:t>
                                                </m:r>
                                              </m:e>
                                            </m:d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</w:rPr>
                                              <m:t>N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</w:tbl>
                    <w:p w14:paraId="6C1C37EB" w14:textId="521EE2D4" w:rsidR="009C0ED4" w:rsidRPr="00334BD2" w:rsidRDefault="009C0ED4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3E2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7F76BB1" wp14:editId="2C2051C6">
                <wp:simplePos x="0" y="0"/>
                <wp:positionH relativeFrom="margin">
                  <wp:posOffset>2609215</wp:posOffset>
                </wp:positionH>
                <wp:positionV relativeFrom="paragraph">
                  <wp:posOffset>5623446</wp:posOffset>
                </wp:positionV>
                <wp:extent cx="1504950" cy="671195"/>
                <wp:effectExtent l="0" t="0" r="19050" b="14605"/>
                <wp:wrapSquare wrapText="bothSides"/>
                <wp:docPr id="11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67119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0501BE" w14:textId="1E3A6A5B" w:rsidR="00F04B31" w:rsidRPr="00B34D6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G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eometric Series</w:t>
                            </w:r>
                            <w:r w:rsidRPr="00B34D61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等比数列</w:t>
                            </w:r>
                          </w:p>
                          <w:p w14:paraId="3320962A" w14:textId="77777777" w:rsidR="00F04B31" w:rsidRPr="00B34D6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通项公式：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q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1</m:t>
                                  </m:r>
                                </m:sup>
                              </m:sSup>
                            </m:oMath>
                          </w:p>
                          <w:p w14:paraId="042D8F52" w14:textId="77777777" w:rsidR="00F04B31" w:rsidRPr="00B34D6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两项关系：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m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q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m</m:t>
                                  </m:r>
                                </m:sup>
                              </m:sSup>
                            </m:oMath>
                          </w:p>
                          <w:p w14:paraId="2D63D681" w14:textId="17128D5C" w:rsidR="00F04B31" w:rsidRP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求和公式：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a-</m:t>
                                  </m:r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p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q</m:t>
                                      </m:r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n</m:t>
                                      </m:r>
                                    </m:sup>
                                  </m:sSup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-q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a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n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q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-q</m:t>
                                  </m:r>
                                </m:den>
                              </m:f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F76BB1" id="_x0000_s1029" type="#_x0000_t202" style="position:absolute;left:0;text-align:left;margin-left:205.45pt;margin-top:442.8pt;width:118.5pt;height:52.8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" filled="f">
                <v:textbox>
                  <w:txbxContent>
                    <w:p w14:paraId="380501BE" w14:textId="1E3A6A5B" w:rsidR="00F04B31" w:rsidRPr="00B34D61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G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eometric Series</w:t>
                      </w:r>
                      <w:r w:rsidRPr="00B34D61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等比数列</w:t>
                      </w:r>
                    </w:p>
                    <w:p w14:paraId="3320962A" w14:textId="77777777" w:rsidR="00F04B31" w:rsidRPr="00B34D61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B34D61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通项公式：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1</m:t>
                            </m:r>
                          </m:sup>
                        </m:sSup>
                      </m:oMath>
                    </w:p>
                    <w:p w14:paraId="042D8F52" w14:textId="77777777" w:rsidR="00F04B31" w:rsidRPr="00B34D61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B34D61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两项关系：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m</m:t>
                            </m:r>
                          </m:sub>
                        </m:sSub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q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-m</m:t>
                            </m:r>
                          </m:sup>
                        </m:sSup>
                      </m:oMath>
                    </w:p>
                    <w:p w14:paraId="2D63D681" w14:textId="17128D5C" w:rsidR="00F04B31" w:rsidRP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B34D61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求和公式：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</m:t>
                            </m:r>
                          </m:sub>
                        </m:sSub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a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q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n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-q</m:t>
                            </m:r>
                          </m:den>
                        </m:f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q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1-q</m:t>
                            </m:r>
                          </m:den>
                        </m:f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3E2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6FC82FF6" wp14:editId="1666FAF8">
                <wp:simplePos x="0" y="0"/>
                <wp:positionH relativeFrom="margin">
                  <wp:posOffset>2559685</wp:posOffset>
                </wp:positionH>
                <wp:positionV relativeFrom="paragraph">
                  <wp:posOffset>4725766</wp:posOffset>
                </wp:positionV>
                <wp:extent cx="1067435" cy="749935"/>
                <wp:effectExtent l="0" t="0" r="18415" b="12065"/>
                <wp:wrapSquare wrapText="bothSides"/>
                <wp:docPr id="2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67435" cy="74993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90BDAE" w14:textId="77777777" w:rsidR="003D14FA" w:rsidRPr="003D14FA" w:rsidRDefault="003D14FA" w:rsidP="003D14F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  <w:lang w:val="en-GB"/>
                              </w:rPr>
                              <w:t>带通采样</w:t>
                            </w:r>
                          </w:p>
                          <w:p w14:paraId="62679C59" w14:textId="32D554F2" w:rsidR="00866DB5" w:rsidRPr="00866DB5" w:rsidRDefault="00254426" w:rsidP="003D14F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H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M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Δ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⇒</m:t>
                              </m:r>
                            </m:oMath>
                            <w:r w:rsidR="00866DB5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46C99D3E" w14:textId="3D28A98C" w:rsidR="003D14FA" w:rsidRPr="003D14FA" w:rsidRDefault="00254426" w:rsidP="003D14F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T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2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Δ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Ω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  <w:iCs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H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M</m:t>
                                  </m:r>
                                </m:den>
                              </m:f>
                            </m:oMath>
                            <w:r w:rsid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1E2FCAC2" w14:textId="494A04B6" w:rsidR="003D14FA" w:rsidRPr="003D14FA" w:rsidRDefault="003D14FA" w:rsidP="003D14FA">
                            <w:pPr>
                              <w:snapToGrid w:val="0"/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恢复使用</w:t>
                            </w:r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g</w:t>
                            </w:r>
                            <w:r w:rsidRPr="003D14FA"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  <w:t>ain</w:t>
                            </w:r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为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T</m:t>
                              </m:r>
                            </m:oMath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的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L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≤</m:t>
                              </m:r>
                              <m:d>
                                <m:dPr>
                                  <m:begChr m:val="|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≤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H</m:t>
                                  </m:r>
                                </m:sub>
                              </m:sSub>
                            </m:oMath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的</w:t>
                            </w:r>
                            <w:r w:rsidRPr="003D14FA">
                              <w:rPr>
                                <w:rFonts w:ascii="Cambria Math" w:hAnsi="Cambria Math" w:hint="eastAsia"/>
                                <w:iCs/>
                                <w:sz w:val="15"/>
                                <w:szCs w:val="15"/>
                                <w:lang w:val="en-GB"/>
                              </w:rPr>
                              <w:t>BPF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82FF6" id="_x0000_s1030" type="#_x0000_t202" style="position:absolute;left:0;text-align:left;margin-left:201.55pt;margin-top:372.1pt;width:84.05pt;height:59.05pt;z-index:2517094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" filled="f">
                <v:textbox>
                  <w:txbxContent>
                    <w:p w14:paraId="3790BDAE" w14:textId="77777777" w:rsidR="003D14FA" w:rsidRPr="003D14FA" w:rsidRDefault="003D14FA" w:rsidP="003D14F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  <w:lang w:val="en-GB"/>
                        </w:rPr>
                        <w:t>带通采样</w:t>
                      </w:r>
                    </w:p>
                    <w:p w14:paraId="62679C59" w14:textId="32D554F2" w:rsidR="00866DB5" w:rsidRPr="00866DB5" w:rsidRDefault="00026A21" w:rsidP="003D14F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H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M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Δ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⇒</m:t>
                        </m:r>
                      </m:oMath>
                      <w:r w:rsidR="00866DB5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46C99D3E" w14:textId="3D28A98C" w:rsidR="003D14FA" w:rsidRPr="003D14FA" w:rsidRDefault="00026A21" w:rsidP="003D14F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T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2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Δ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Ω</m:t>
                                </m:r>
                                <m:ctrlPr>
                                  <w:rPr>
                                    <w:rFonts w:ascii="Cambria Math" w:hAnsi="Cambria Math"/>
                                    <w:iCs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H</m:t>
                                </m:r>
                              </m:sub>
                            </m:sSub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M</m:t>
                            </m:r>
                          </m:den>
                        </m:f>
                      </m:oMath>
                      <w:r w:rsid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1E2FCAC2" w14:textId="494A04B6" w:rsidR="003D14FA" w:rsidRPr="003D14FA" w:rsidRDefault="003D14FA" w:rsidP="003D14FA">
                      <w:pPr>
                        <w:snapToGrid w:val="0"/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</w:pPr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恢复使用</w:t>
                      </w:r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g</w:t>
                      </w:r>
                      <w:r w:rsidRPr="003D14FA">
                        <w:rPr>
                          <w:rFonts w:ascii="Cambria Math" w:hAnsi="Cambria Math"/>
                          <w:iCs/>
                          <w:sz w:val="15"/>
                          <w:szCs w:val="15"/>
                          <w:lang w:val="en-GB"/>
                        </w:rPr>
                        <w:t>ain</w:t>
                      </w:r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为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T</m:t>
                        </m:r>
                      </m:oMath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的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  <m:ctrlPr>
                              <w:rPr>
                                <w:rFonts w:ascii="Cambria Math" w:hAnsi="Cambria Math"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L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≤</m:t>
                        </m:r>
                        <m:d>
                          <m:dPr>
                            <m:begChr m:val="|"/>
                            <m:endChr m:val="|"/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H</m:t>
                            </m:r>
                          </m:sub>
                        </m:sSub>
                      </m:oMath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的</w:t>
                      </w:r>
                      <w:r w:rsidRPr="003D14FA">
                        <w:rPr>
                          <w:rFonts w:ascii="Cambria Math" w:hAnsi="Cambria Math" w:hint="eastAsia"/>
                          <w:iCs/>
                          <w:sz w:val="15"/>
                          <w:szCs w:val="15"/>
                          <w:lang w:val="en-GB"/>
                        </w:rPr>
                        <w:t>BPF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3E2F">
        <w:rPr>
          <w:noProof/>
        </w:rPr>
        <mc:AlternateContent>
          <mc:Choice Requires="wps">
            <w:drawing>
              <wp:anchor distT="45720" distB="45720" distL="114300" distR="114300" simplePos="0" relativeHeight="251715584" behindDoc="0" locked="0" layoutInCell="1" allowOverlap="1" wp14:anchorId="74B451F9" wp14:editId="4A9C5FF0">
                <wp:simplePos x="0" y="0"/>
                <wp:positionH relativeFrom="margin">
                  <wp:posOffset>-646430</wp:posOffset>
                </wp:positionH>
                <wp:positionV relativeFrom="paragraph">
                  <wp:posOffset>2919730</wp:posOffset>
                </wp:positionV>
                <wp:extent cx="3879850" cy="1685925"/>
                <wp:effectExtent l="0" t="0" r="25400" b="28575"/>
                <wp:wrapSquare wrapText="bothSides"/>
                <wp:docPr id="29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79850" cy="16859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a7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276"/>
                              <w:gridCol w:w="2268"/>
                              <w:gridCol w:w="2268"/>
                            </w:tblGrid>
                            <w:tr w:rsidR="0044390B" w:rsidRPr="00B34D61" w14:paraId="4AD60A80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161BB4A3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</w:pPr>
                                  <w:r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系统</w:t>
                                  </w:r>
                                  <w:r w:rsidRPr="00B34D61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性质</w:t>
                                  </w:r>
                                  <w:r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5"/>
                                      <w:szCs w:val="15"/>
                                    </w:rPr>
                                    <w:t>的判据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3FEDA057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输入输出关系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1A2CFC41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单位冲激响应</w:t>
                                  </w:r>
                                </w:p>
                              </w:tc>
                            </w:tr>
                            <w:tr w:rsidR="0044390B" w:rsidRPr="00B34D61" w14:paraId="4AB2C69A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105DB5E2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M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emoryless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7617495C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Output a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oMath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depends only on the value of input at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oMath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76663957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0</m:t>
                                    </m:r>
                                  </m:oMath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fo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≠0</m:t>
                                    </m:r>
                                  </m:oMath>
                                </w:p>
                              </w:tc>
                            </w:tr>
                            <w:tr w:rsidR="0044390B" w:rsidRPr="00B34D61" w14:paraId="650B2D45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4779CF7F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I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nvertible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271A14E7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T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here </w:t>
                                  </w:r>
                                  <w:proofErr w:type="gramStart"/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exist</w:t>
                                  </w:r>
                                  <w:proofErr w:type="gramEnd"/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 an inverse system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2EA0AC9F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∃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 xml:space="preserve"> s.t. h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*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h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δ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d>
                                  </m:oMath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4390B" w:rsidRPr="00B34D61" w14:paraId="513D343F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78D4A447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C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ausality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10AF2D6F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O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utput at this time only depends on values of the input at the present time and in the past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2B6EB5B2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0</m:t>
                                    </m:r>
                                  </m:oMath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for </w:t>
                                  </w:r>
                                  <m:oMath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&lt;0</m:t>
                                    </m:r>
                                  </m:oMath>
                                </w:p>
                              </w:tc>
                            </w:tr>
                            <w:tr w:rsidR="0044390B" w:rsidRPr="00B34D61" w14:paraId="3C48602F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340A32C6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S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tability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064AA043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B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IBO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77F2E501" w14:textId="77777777" w:rsidR="0044390B" w:rsidRPr="00B34D61" w:rsidRDefault="00254426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m:oMath>
                                    <m:nary>
                                      <m:naryPr>
                                        <m:limLoc m:val="subSup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-∞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∞</m:t>
                                        </m:r>
                                      </m:sup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h</m:t>
                                            </m:r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</w:rPr>
                                                  <m:t>τ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dτ</m:t>
                                        </m:r>
                                      </m:e>
                                    </m:nary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&lt;∞</m:t>
                                    </m:r>
                                  </m:oMath>
                                  <w:r w:rsidR="0044390B"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44390B" w:rsidRPr="00B34D61" w14:paraId="35633F39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3F9EB8A0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T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ime-invariance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471DABE4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L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e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oMath>
                                </w:p>
                                <w:p w14:paraId="58581488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C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heck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?y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t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0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oMath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461882EB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Must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 satisfy</w:t>
                                  </w:r>
                                </w:p>
                              </w:tc>
                            </w:tr>
                            <w:tr w:rsidR="0044390B" w:rsidRPr="00B34D61" w14:paraId="4A4E6CF7" w14:textId="77777777" w:rsidTr="00B34D61">
                              <w:tc>
                                <w:tcPr>
                                  <w:tcW w:w="1276" w:type="dxa"/>
                                </w:tcPr>
                                <w:p w14:paraId="3B7D3CFB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L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inearity</w:t>
                                  </w:r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4E9949C4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L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et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 xml:space="preserve">,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 xml:space="preserve">, 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+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oMath>
                                </w:p>
                                <w:p w14:paraId="69AFC336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C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 xml:space="preserve">heck </w:t>
                                  </w:r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=?a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+b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y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</m:t>
                                        </m:r>
                                      </m:e>
                                    </m:d>
                                  </m:oMath>
                                </w:p>
                              </w:tc>
                              <w:tc>
                                <w:tcPr>
                                  <w:tcW w:w="2268" w:type="dxa"/>
                                </w:tcPr>
                                <w:p w14:paraId="16E0D4BF" w14:textId="77777777" w:rsidR="0044390B" w:rsidRPr="00B34D61" w:rsidRDefault="0044390B" w:rsidP="00B34D61">
                                  <w:pPr>
                                    <w:snapToGrid w:val="0"/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w:pPr>
                                  <w:r w:rsidRPr="00B34D61">
                                    <w:rPr>
                                      <w:rFonts w:ascii="Cambria Math" w:hAnsi="Cambria Math" w:hint="eastAsia"/>
                                      <w:sz w:val="15"/>
                                      <w:szCs w:val="15"/>
                                    </w:rPr>
                                    <w:t>M</w:t>
                                  </w:r>
                                  <w:r w:rsidRPr="00B34D61"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w:t>ust satisfy</w:t>
                                  </w:r>
                                </w:p>
                              </w:tc>
                            </w:tr>
                          </w:tbl>
                          <w:p w14:paraId="3DB727CE" w14:textId="77777777" w:rsidR="0044390B" w:rsidRPr="00B34D61" w:rsidRDefault="0044390B" w:rsidP="0044390B">
                            <w:pPr>
                              <w:snapToGrid w:val="0"/>
                              <w:rPr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B451F9" id="_x0000_s1035" type="#_x0000_t202" style="position:absolute;left:0;text-align:left;margin-left:-50.9pt;margin-top:229.9pt;width:305.5pt;height:132.75pt;z-index:2517155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" filled="f">
                <v:textbox>
                  <w:txbxContent>
                    <w:tbl>
                      <w:tblPr>
                        <w:tblStyle w:val="a7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276"/>
                        <w:gridCol w:w="2268"/>
                        <w:gridCol w:w="2268"/>
                      </w:tblGrid>
                      <w:tr w:rsidR="0044390B" w:rsidRPr="00B34D61" w14:paraId="4AD60A80" w14:textId="77777777" w:rsidTr="00B34D61">
                        <w:tc>
                          <w:tcPr>
                            <w:tcW w:w="1276" w:type="dxa"/>
                          </w:tcPr>
                          <w:p w14:paraId="161BB4A3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系统</w:t>
                            </w:r>
                            <w:r w:rsidRPr="00B34D61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性质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的判据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3FEDA057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输入输出关系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1A2CFC41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单位冲激响应</w:t>
                            </w:r>
                          </w:p>
                        </w:tc>
                      </w:tr>
                      <w:tr w:rsidR="0044390B" w:rsidRPr="00B34D61" w14:paraId="4AB2C69A" w14:textId="77777777" w:rsidTr="00B34D61">
                        <w:tc>
                          <w:tcPr>
                            <w:tcW w:w="1276" w:type="dxa"/>
                          </w:tcPr>
                          <w:p w14:paraId="105DB5E2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M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emoryless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7617495C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Output a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depends only on the value of input at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</w:p>
                        </w:tc>
                        <w:tc>
                          <w:tcPr>
                            <w:tcW w:w="2268" w:type="dxa"/>
                          </w:tcPr>
                          <w:p w14:paraId="76663957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0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f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≠0</m:t>
                              </m:r>
                            </m:oMath>
                          </w:p>
                        </w:tc>
                      </w:tr>
                      <w:tr w:rsidR="0044390B" w:rsidRPr="00B34D61" w14:paraId="650B2D45" w14:textId="77777777" w:rsidTr="00B34D61">
                        <w:tc>
                          <w:tcPr>
                            <w:tcW w:w="1276" w:type="dxa"/>
                          </w:tcPr>
                          <w:p w14:paraId="4779CF7F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I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nvertible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271A14E7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T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here </w:t>
                            </w:r>
                            <w:proofErr w:type="gramStart"/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exist</w:t>
                            </w:r>
                            <w:proofErr w:type="gramEnd"/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an inverse system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2EA0AC9F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∃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 xml:space="preserve"> s.t. 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*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δ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</w:tr>
                      <w:tr w:rsidR="0044390B" w:rsidRPr="00B34D61" w14:paraId="513D343F" w14:textId="77777777" w:rsidTr="00B34D61">
                        <w:tc>
                          <w:tcPr>
                            <w:tcW w:w="1276" w:type="dxa"/>
                          </w:tcPr>
                          <w:p w14:paraId="78D4A447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ausality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10AF2D6F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O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utput at this time only depends on values of the input at the present time and in the past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2B6EB5B2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0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for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&lt;0</m:t>
                              </m:r>
                            </m:oMath>
                          </w:p>
                        </w:tc>
                      </w:tr>
                      <w:tr w:rsidR="0044390B" w:rsidRPr="00B34D61" w14:paraId="3C48602F" w14:textId="77777777" w:rsidTr="00B34D61">
                        <w:tc>
                          <w:tcPr>
                            <w:tcW w:w="1276" w:type="dxa"/>
                          </w:tcPr>
                          <w:p w14:paraId="340A32C6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S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tability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064AA043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B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IBO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77F2E501" w14:textId="77777777" w:rsidR="0044390B" w:rsidRPr="00B34D61" w:rsidRDefault="00254426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>
                              <m:nary>
                                <m:naryPr>
                                  <m:limLoc m:val="subSup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-∞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∞</m:t>
                                  </m:r>
                                </m:sup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h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τ</m:t>
                                          </m:r>
                                        </m:e>
                                      </m:d>
                                    </m:e>
                                  </m:d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dτ</m:t>
                                  </m:r>
                                </m:e>
                              </m:nary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&lt;∞</m:t>
                              </m:r>
                            </m:oMath>
                            <w:r w:rsidR="0044390B"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 xml:space="preserve"> </w:t>
                            </w:r>
                          </w:p>
                        </w:tc>
                      </w:tr>
                      <w:tr w:rsidR="0044390B" w:rsidRPr="00B34D61" w14:paraId="35633F39" w14:textId="77777777" w:rsidTr="00B34D61">
                        <w:tc>
                          <w:tcPr>
                            <w:tcW w:w="1276" w:type="dxa"/>
                          </w:tcPr>
                          <w:p w14:paraId="3F9EB8A0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T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ime-invariance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471DABE4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L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e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  <w:p w14:paraId="58581488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heck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?y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t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</w:p>
                        </w:tc>
                        <w:tc>
                          <w:tcPr>
                            <w:tcW w:w="2268" w:type="dxa"/>
                          </w:tcPr>
                          <w:p w14:paraId="461882EB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Must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satisfy</w:t>
                            </w:r>
                          </w:p>
                        </w:tc>
                      </w:tr>
                      <w:tr w:rsidR="0044390B" w:rsidRPr="00B34D61" w14:paraId="4A4E6CF7" w14:textId="77777777" w:rsidTr="00B34D61">
                        <w:tc>
                          <w:tcPr>
                            <w:tcW w:w="1276" w:type="dxa"/>
                          </w:tcPr>
                          <w:p w14:paraId="3B7D3CFB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L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inearity</w:t>
                            </w:r>
                          </w:p>
                        </w:tc>
                        <w:tc>
                          <w:tcPr>
                            <w:tcW w:w="2268" w:type="dxa"/>
                          </w:tcPr>
                          <w:p w14:paraId="4E9949C4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L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et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 xml:space="preserve">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 xml:space="preserve">,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3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</w:p>
                          <w:p w14:paraId="69AFC336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C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heck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3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?a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1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b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2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</w:p>
                        </w:tc>
                        <w:tc>
                          <w:tcPr>
                            <w:tcW w:w="2268" w:type="dxa"/>
                          </w:tcPr>
                          <w:p w14:paraId="16E0D4BF" w14:textId="77777777" w:rsidR="0044390B" w:rsidRPr="00B34D61" w:rsidRDefault="0044390B" w:rsidP="00B34D6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M</w:t>
                            </w:r>
                            <w:r w:rsidRPr="00B34D61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ust satisfy</w:t>
                            </w:r>
                          </w:p>
                        </w:tc>
                      </w:tr>
                    </w:tbl>
                    <w:p w14:paraId="3DB727CE" w14:textId="77777777" w:rsidR="0044390B" w:rsidRPr="00B34D61" w:rsidRDefault="0044390B" w:rsidP="0044390B">
                      <w:pPr>
                        <w:snapToGrid w:val="0"/>
                        <w:rPr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66DB5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5A85878C" wp14:editId="45DB0801">
                <wp:simplePos x="0" y="0"/>
                <wp:positionH relativeFrom="margin">
                  <wp:posOffset>3270250</wp:posOffset>
                </wp:positionH>
                <wp:positionV relativeFrom="paragraph">
                  <wp:posOffset>2988945</wp:posOffset>
                </wp:positionV>
                <wp:extent cx="2700020" cy="861060"/>
                <wp:effectExtent l="0" t="0" r="24130" b="15240"/>
                <wp:wrapSquare wrapText="bothSides"/>
                <wp:docPr id="2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00020" cy="8610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D65313" w14:textId="5736C5FD" w:rsidR="00294DBF" w:rsidRPr="00E80AAE" w:rsidRDefault="00334BD2" w:rsidP="00E80AAE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圆周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卷积算线性卷积</w:t>
                            </w:r>
                          </w:p>
                          <w:p w14:paraId="05A39402" w14:textId="1C4DA2F9" w:rsidR="00E80AAE" w:rsidRDefault="00E80AAE" w:rsidP="00E80AAE">
                            <w:pPr>
                              <w:pStyle w:val="a9"/>
                              <w:numPr>
                                <w:ilvl w:val="0"/>
                                <w:numId w:val="1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补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0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法：两序列都补到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M+N-1</m:t>
                              </m:r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长，算圆周卷积即可</w:t>
                            </w:r>
                          </w:p>
                          <w:p w14:paraId="1FB7617D" w14:textId="77777777" w:rsidR="00E80AAE" w:rsidRDefault="00E80AAE" w:rsidP="00E80AAE">
                            <w:pPr>
                              <w:pStyle w:val="a9"/>
                              <w:numPr>
                                <w:ilvl w:val="0"/>
                                <w:numId w:val="1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Overlap</w:t>
                            </w:r>
                            <w:r w:rsidRPr="00E80AAE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-add: 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将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e>
                              </m:d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切段，每段与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e>
                              </m:d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用补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0</w:t>
                            </w:r>
                            <w:proofErr w:type="gramStart"/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法算圆周</w:t>
                            </w:r>
                            <w:proofErr w:type="gramEnd"/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卷积，最后相加时要有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-1</m:t>
                              </m:r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长度的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o</w:t>
                            </w:r>
                            <w:r w:rsidRPr="00E80AAE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>verlap</w:t>
                            </w:r>
                          </w:p>
                          <w:p w14:paraId="58A583E5" w14:textId="040DC7D1" w:rsidR="00E80AAE" w:rsidRPr="00E80AAE" w:rsidRDefault="00E80AAE" w:rsidP="00E80AAE">
                            <w:pPr>
                              <w:pStyle w:val="a9"/>
                              <w:numPr>
                                <w:ilvl w:val="0"/>
                                <w:numId w:val="1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O</w:t>
                            </w:r>
                            <w:r w:rsidRPr="00E80AAE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verlap-save: 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相加时不重叠，而是切断时重叠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-1</m:t>
                              </m:r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长度；最前面补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-1</m:t>
                              </m:r>
                            </m:oMath>
                            <w:proofErr w:type="gramStart"/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个</w:t>
                            </w:r>
                            <w:proofErr w:type="gramEnd"/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0</w:t>
                            </w:r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，相加时每段舍去前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N-1</m:t>
                              </m:r>
                            </m:oMath>
                          </w:p>
                          <w:p w14:paraId="2F3DE236" w14:textId="55C2ECF6" w:rsidR="00E80AAE" w:rsidRPr="00E80AAE" w:rsidRDefault="00E80AAE" w:rsidP="00E80AAE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  <w:p w14:paraId="68C8535F" w14:textId="54322972" w:rsidR="00294DBF" w:rsidRPr="00E80AAE" w:rsidRDefault="00294DBF" w:rsidP="00E80AAE">
                            <w:pPr>
                              <w:snapToGrid w:val="0"/>
                              <w:rPr>
                                <w:rFonts w:ascii="Cambria Math" w:hAnsi="Cambria Math"/>
                                <w:noProof/>
                                <w:color w:val="FFFFFF" w:themeColor="background1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5878C" id="_x0000_s1033" type="#_x0000_t202" style="position:absolute;left:0;text-align:left;margin-left:257.5pt;margin-top:235.35pt;width:212.6pt;height:67.8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" filled="f">
                <v:textbox>
                  <w:txbxContent>
                    <w:p w14:paraId="6ED65313" w14:textId="5736C5FD" w:rsidR="00294DBF" w:rsidRPr="00E80AAE" w:rsidRDefault="00334BD2" w:rsidP="00E80AAE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圆周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卷积算线性卷积</w:t>
                      </w:r>
                    </w:p>
                    <w:p w14:paraId="05A39402" w14:textId="1C4DA2F9" w:rsidR="00E80AAE" w:rsidRDefault="00E80AAE" w:rsidP="00E80AAE">
                      <w:pPr>
                        <w:pStyle w:val="a9"/>
                        <w:numPr>
                          <w:ilvl w:val="0"/>
                          <w:numId w:val="1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补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0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法：两序列都补到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M+N-1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长，算圆周卷积即可</w:t>
                      </w:r>
                    </w:p>
                    <w:p w14:paraId="1FB7617D" w14:textId="77777777" w:rsidR="00E80AAE" w:rsidRDefault="00E80AAE" w:rsidP="00E80AAE">
                      <w:pPr>
                        <w:pStyle w:val="a9"/>
                        <w:numPr>
                          <w:ilvl w:val="0"/>
                          <w:numId w:val="1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Overlap</w:t>
                      </w:r>
                      <w:r w:rsidRPr="00E80AAE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-add: 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将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e>
                        </m:d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切段，每段与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h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e>
                        </m:d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用补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0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法算圆周卷积，最后相加时要有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N-1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长度的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o</w:t>
                      </w:r>
                      <w:r w:rsidRPr="00E80AAE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>verlap</w:t>
                      </w:r>
                    </w:p>
                    <w:p w14:paraId="58A583E5" w14:textId="040DC7D1" w:rsidR="00E80AAE" w:rsidRPr="00E80AAE" w:rsidRDefault="00E80AAE" w:rsidP="00E80AAE">
                      <w:pPr>
                        <w:pStyle w:val="a9"/>
                        <w:numPr>
                          <w:ilvl w:val="0"/>
                          <w:numId w:val="1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O</w:t>
                      </w:r>
                      <w:r w:rsidRPr="00E80AAE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verlap-save: 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相加时不重叠，而是切断时重叠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N-1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长度；最前面补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N-1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个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0</w:t>
                      </w:r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，相加时每段舍去前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N-1</m:t>
                        </m:r>
                      </m:oMath>
                    </w:p>
                    <w:p w14:paraId="2F3DE236" w14:textId="55C2ECF6" w:rsidR="00E80AAE" w:rsidRPr="00E80AAE" w:rsidRDefault="00E80AAE" w:rsidP="00E80AAE">
                      <w:pPr>
                        <w:snapToGrid w:val="0"/>
                        <w:rPr>
                          <w:rFonts w:ascii="Cambria Math" w:hAnsi="Cambria Math"/>
                          <w:noProof/>
                          <w:color w:val="FFFFFF" w:themeColor="background1"/>
                          <w:sz w:val="15"/>
                          <w:szCs w:val="15"/>
                          <w:lang w:val="en-GB"/>
                        </w:rPr>
                      </w:pPr>
                    </w:p>
                    <w:p w14:paraId="68C8535F" w14:textId="54322972" w:rsidR="00294DBF" w:rsidRPr="00E80AAE" w:rsidRDefault="00294DBF" w:rsidP="00E80AAE">
                      <w:pPr>
                        <w:snapToGrid w:val="0"/>
                        <w:rPr>
                          <w:rFonts w:ascii="Cambria Math" w:hAnsi="Cambria Math"/>
                          <w:noProof/>
                          <w:color w:val="FFFFFF" w:themeColor="background1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390B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7880BFDD" wp14:editId="794FDD68">
                <wp:simplePos x="0" y="0"/>
                <wp:positionH relativeFrom="margin">
                  <wp:posOffset>3650483</wp:posOffset>
                </wp:positionH>
                <wp:positionV relativeFrom="paragraph">
                  <wp:posOffset>3955261</wp:posOffset>
                </wp:positionV>
                <wp:extent cx="2325642" cy="1400671"/>
                <wp:effectExtent l="0" t="0" r="17780" b="28575"/>
                <wp:wrapNone/>
                <wp:docPr id="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25642" cy="1400671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5A26F3" w14:textId="6DEF6A2F" w:rsidR="00B40D62" w:rsidRPr="00B40D62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</w:pP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>Z-</w:t>
                            </w: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>变换对</w:t>
                            </w:r>
                            <w:r w:rsidRPr="00B40D62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>快速检查单</w:t>
                            </w:r>
                          </w:p>
                          <w:tbl>
                            <w:tblPr>
                              <w:tblStyle w:val="a7"/>
                              <w:tblW w:w="3397" w:type="dxa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1271"/>
                              <w:gridCol w:w="851"/>
                              <w:gridCol w:w="708"/>
                              <w:gridCol w:w="567"/>
                            </w:tblGrid>
                            <w:tr w:rsidR="00B40D62" w:rsidRPr="00B40D62" w14:paraId="770991A1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2B952274" w14:textId="77777777" w:rsidR="00B40D62" w:rsidRPr="00B40D62" w:rsidRDefault="00B40D62" w:rsidP="00AB14F5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 w:rsidRPr="00B40D62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S</w:t>
                                  </w:r>
                                  <w:r w:rsidRPr="00B40D62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ignal</w:t>
                                  </w:r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13577E61" w14:textId="77777777" w:rsidR="00B40D62" w:rsidRPr="00B40D62" w:rsidRDefault="00B40D62" w:rsidP="00AB14F5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 w:rsidRPr="00B40D62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T</w:t>
                                  </w:r>
                                  <w:r w:rsidRPr="00B40D62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ransform</w:t>
                                  </w:r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1E981898" w14:textId="77777777" w:rsidR="00B40D62" w:rsidRPr="00B40D62" w:rsidRDefault="00B40D62" w:rsidP="00AB14F5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 w:rsidRPr="00B40D62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R</w:t>
                                  </w:r>
                                  <w:r w:rsidRPr="00B40D62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OC</w:t>
                                  </w:r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4BF45264" w14:textId="77777777" w:rsidR="00B40D62" w:rsidRPr="00B40D62" w:rsidRDefault="00B40D62" w:rsidP="00AB14F5">
                                  <w:pPr>
                                    <w:snapToGrid w:val="0"/>
                                    <w:spacing w:line="252" w:lineRule="auto"/>
                                    <w:jc w:val="center"/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</w:pPr>
                                  <w:r w:rsidRPr="00B40D62">
                                    <w:rPr>
                                      <w:rFonts w:ascii="Cambria Math" w:hAnsi="Cambria Math" w:hint="eastAsia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P</w:t>
                                  </w:r>
                                  <w:r w:rsidRPr="00B40D62">
                                    <w:rPr>
                                      <w:rFonts w:ascii="Cambria Math" w:hAnsi="Cambria Math"/>
                                      <w:b/>
                                      <w:bCs/>
                                      <w:sz w:val="13"/>
                                      <w:szCs w:val="13"/>
                                    </w:rPr>
                                    <w:t>ole</w:t>
                                  </w:r>
                                </w:p>
                              </w:tc>
                            </w:tr>
                            <w:tr w:rsidR="00B40D62" w:rsidRPr="00B40D62" w14:paraId="7CD804B5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5130F41E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5E11FD43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732DCF6D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3F7B6B81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a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B40D62" w:rsidRPr="00B40D62" w14:paraId="36721847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06399396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69DF9078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-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40B64787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2BE2CA28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a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B40D62" w:rsidRPr="00B40D62" w14:paraId="45CAD886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521A3B07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pPr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a</m:t>
                                              </m:r>
                                            </m:e>
                                          </m:d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53575036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+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57AD0B32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2493665E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a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B40D62" w:rsidRPr="00B40D62" w14:paraId="040A3703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11E16540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pPr>
                                        <m:e>
                                          <m:d>
                                            <m:d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a</m:t>
                                              </m:r>
                                            </m:e>
                                          </m:d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-n-1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0EF5F031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</m:t>
                                      </m:r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+a</m:t>
                                          </m:r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z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-1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0C0C3429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&l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4B39D0C0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-a</m:t>
                                      </m:r>
                                    </m:oMath>
                                  </m:oMathPara>
                                </w:p>
                              </w:tc>
                            </w:tr>
                            <w:tr w:rsidR="00B40D62" w:rsidRPr="00B40D62" w14:paraId="7F7AC156" w14:textId="77777777" w:rsidTr="00B40D62">
                              <w:tc>
                                <w:tcPr>
                                  <w:tcW w:w="1271" w:type="dxa"/>
                                </w:tcPr>
                                <w:p w14:paraId="7DFB6D19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n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u</m:t>
                                      </m:r>
                                      <m:d>
                                        <m:dPr>
                                          <m:begChr m:val="["/>
                                          <m:endChr m:val="]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n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851" w:type="dxa"/>
                                </w:tcPr>
                                <w:p w14:paraId="319540D5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3"/>
                                                  <w:szCs w:val="13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3"/>
                                                      <w:szCs w:val="13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3"/>
                                                      <w:szCs w:val="13"/>
                                                    </w:rPr>
                                                    <m:t>1-a</m:t>
                                                  </m:r>
                                                  <m:sSup>
                                                    <m:sSup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3"/>
                                                          <w:szCs w:val="13"/>
                                                        </w:rPr>
                                                      </m:ctrlPr>
                                                    </m:sSup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z</m:t>
                                                      </m:r>
                                                    </m:e>
                                                    <m:sup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3"/>
                                                          <w:szCs w:val="13"/>
                                                        </w:rPr>
                                                        <m:t>-1</m:t>
                                                      </m:r>
                                                    </m:sup>
                                                  </m:sSup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3"/>
                                                  <w:szCs w:val="13"/>
                                                </w:rPr>
                                                <m:t>2</m:t>
                                              </m:r>
                                            </m:sup>
                                          </m:sSup>
                                        </m:den>
                                      </m:f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708" w:type="dxa"/>
                                </w:tcPr>
                                <w:p w14:paraId="45E502D2" w14:textId="77777777" w:rsidR="00B40D62" w:rsidRPr="00B40D62" w:rsidRDefault="00254426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z</m:t>
                                          </m:r>
                                        </m:e>
                                      </m:d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&gt;</m:t>
                                      </m:r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a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  <w:tc>
                                <w:tcPr>
                                  <w:tcW w:w="567" w:type="dxa"/>
                                </w:tcPr>
                                <w:p w14:paraId="7DAA0B27" w14:textId="77777777" w:rsidR="00B40D62" w:rsidRPr="00B40D62" w:rsidRDefault="00B40D62" w:rsidP="00746516">
                                  <w:pPr>
                                    <w:snapToGrid w:val="0"/>
                                    <w:spacing w:line="252" w:lineRule="auto"/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</w:pPr>
                                  <m:oMathPara>
                                    <m:oMath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a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×2</m:t>
                                          </m:r>
                                        </m:e>
                                      </m:d>
                                    </m:oMath>
                                  </m:oMathPara>
                                </w:p>
                              </w:tc>
                            </w:tr>
                          </w:tbl>
                          <w:p w14:paraId="23580F48" w14:textId="77777777" w:rsidR="00B40D62" w:rsidRPr="00B40D62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80BFDD" id="_x0000_s1037" type="#_x0000_t202" style="position:absolute;left:0;text-align:left;margin-left:287.45pt;margin-top:311.45pt;width:183.1pt;height:110.3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" filled="f">
                <v:textbox>
                  <w:txbxContent>
                    <w:p w14:paraId="665A26F3" w14:textId="6DEF6A2F" w:rsidR="00B40D62" w:rsidRPr="00B40D62" w:rsidRDefault="00B40D62" w:rsidP="00B40D6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</w:rPr>
                      </w:pPr>
                      <w:r w:rsidRPr="00B40D62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</w:rPr>
                        <w:t>Z-</w:t>
                      </w:r>
                      <w:r w:rsidRPr="00B40D62"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</w:rPr>
                        <w:t>变换对</w:t>
                      </w:r>
                      <w:r w:rsidRPr="00B40D62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</w:rPr>
                        <w:t>快速检查单</w:t>
                      </w:r>
                    </w:p>
                    <w:tbl>
                      <w:tblPr>
                        <w:tblStyle w:val="a7"/>
                        <w:tblW w:w="3397" w:type="dxa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1271"/>
                        <w:gridCol w:w="851"/>
                        <w:gridCol w:w="708"/>
                        <w:gridCol w:w="567"/>
                      </w:tblGrid>
                      <w:tr w:rsidR="00B40D62" w:rsidRPr="00B40D62" w14:paraId="770991A1" w14:textId="77777777" w:rsidTr="00B40D62">
                        <w:tc>
                          <w:tcPr>
                            <w:tcW w:w="1271" w:type="dxa"/>
                          </w:tcPr>
                          <w:p w14:paraId="2B952274" w14:textId="77777777" w:rsidR="00B40D62" w:rsidRPr="00B40D62" w:rsidRDefault="00B40D62" w:rsidP="00AB14F5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 w:rsidRPr="00B40D62">
                              <w:rPr>
                                <w:rFonts w:ascii="Cambria Math" w:hAnsi="Cambria Math" w:hint="eastAsia"/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  <w:t>ignal</w:t>
                            </w:r>
                          </w:p>
                        </w:tc>
                        <w:tc>
                          <w:tcPr>
                            <w:tcW w:w="851" w:type="dxa"/>
                          </w:tcPr>
                          <w:p w14:paraId="13577E61" w14:textId="77777777" w:rsidR="00B40D62" w:rsidRPr="00B40D62" w:rsidRDefault="00B40D62" w:rsidP="00AB14F5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 w:rsidRPr="00B40D62">
                              <w:rPr>
                                <w:rFonts w:ascii="Cambria Math" w:hAnsi="Cambria Math" w:hint="eastAsia"/>
                                <w:b/>
                                <w:bCs/>
                                <w:sz w:val="13"/>
                                <w:szCs w:val="13"/>
                              </w:rPr>
                              <w:t>T</w:t>
                            </w: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  <w:t>ransform</w:t>
                            </w:r>
                          </w:p>
                        </w:tc>
                        <w:tc>
                          <w:tcPr>
                            <w:tcW w:w="708" w:type="dxa"/>
                          </w:tcPr>
                          <w:p w14:paraId="1E981898" w14:textId="77777777" w:rsidR="00B40D62" w:rsidRPr="00B40D62" w:rsidRDefault="00B40D62" w:rsidP="00AB14F5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 w:rsidRPr="00B40D62">
                              <w:rPr>
                                <w:rFonts w:ascii="Cambria Math" w:hAnsi="Cambria Math" w:hint="eastAsia"/>
                                <w:b/>
                                <w:bCs/>
                                <w:sz w:val="13"/>
                                <w:szCs w:val="13"/>
                              </w:rPr>
                              <w:t>R</w:t>
                            </w: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  <w:t>OC</w:t>
                            </w:r>
                          </w:p>
                        </w:tc>
                        <w:tc>
                          <w:tcPr>
                            <w:tcW w:w="567" w:type="dxa"/>
                          </w:tcPr>
                          <w:p w14:paraId="4BF45264" w14:textId="77777777" w:rsidR="00B40D62" w:rsidRPr="00B40D62" w:rsidRDefault="00B40D62" w:rsidP="00AB14F5">
                            <w:pPr>
                              <w:snapToGrid w:val="0"/>
                              <w:spacing w:line="252" w:lineRule="auto"/>
                              <w:jc w:val="center"/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r w:rsidRPr="00B40D62">
                              <w:rPr>
                                <w:rFonts w:ascii="Cambria Math" w:hAnsi="Cambria Math" w:hint="eastAsia"/>
                                <w:b/>
                                <w:bCs/>
                                <w:sz w:val="13"/>
                                <w:szCs w:val="13"/>
                              </w:rPr>
                              <w:t>P</w:t>
                            </w:r>
                            <w:r w:rsidRPr="00B40D62">
                              <w:rPr>
                                <w:rFonts w:ascii="Cambria Math" w:hAnsi="Cambria Math"/>
                                <w:b/>
                                <w:bCs/>
                                <w:sz w:val="13"/>
                                <w:szCs w:val="13"/>
                              </w:rPr>
                              <w:t>ole</w:t>
                            </w:r>
                          </w:p>
                        </w:tc>
                      </w:tr>
                      <w:tr w:rsidR="00B40D62" w:rsidRPr="00B40D62" w14:paraId="7CD804B5" w14:textId="77777777" w:rsidTr="00B40D62">
                        <w:tc>
                          <w:tcPr>
                            <w:tcW w:w="1271" w:type="dxa"/>
                          </w:tcPr>
                          <w:p w14:paraId="5130F41E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851" w:type="dxa"/>
                          </w:tcPr>
                          <w:p w14:paraId="5E11FD43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-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708" w:type="dxa"/>
                          </w:tcPr>
                          <w:p w14:paraId="732DCF6D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7" w:type="dxa"/>
                          </w:tcPr>
                          <w:p w14:paraId="3F7B6B81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a</m:t>
                                </m:r>
                              </m:oMath>
                            </m:oMathPara>
                          </w:p>
                        </w:tc>
                      </w:tr>
                      <w:tr w:rsidR="00B40D62" w:rsidRPr="00B40D62" w14:paraId="36721847" w14:textId="77777777" w:rsidTr="00B40D62">
                        <w:tc>
                          <w:tcPr>
                            <w:tcW w:w="1271" w:type="dxa"/>
                          </w:tcPr>
                          <w:p w14:paraId="06399396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851" w:type="dxa"/>
                          </w:tcPr>
                          <w:p w14:paraId="69DF9078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-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708" w:type="dxa"/>
                          </w:tcPr>
                          <w:p w14:paraId="40B64787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7" w:type="dxa"/>
                          </w:tcPr>
                          <w:p w14:paraId="2BE2CA28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a</m:t>
                                </m:r>
                              </m:oMath>
                            </m:oMathPara>
                          </w:p>
                        </w:tc>
                      </w:tr>
                      <w:tr w:rsidR="00B40D62" w:rsidRPr="00B40D62" w14:paraId="45CAD886" w14:textId="77777777" w:rsidTr="00B40D62">
                        <w:tc>
                          <w:tcPr>
                            <w:tcW w:w="1271" w:type="dxa"/>
                          </w:tcPr>
                          <w:p w14:paraId="521A3B07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a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851" w:type="dxa"/>
                          </w:tcPr>
                          <w:p w14:paraId="53575036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+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708" w:type="dxa"/>
                          </w:tcPr>
                          <w:p w14:paraId="57AD0B32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7" w:type="dxa"/>
                          </w:tcPr>
                          <w:p w14:paraId="2493665E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a</m:t>
                                </m:r>
                              </m:oMath>
                            </m:oMathPara>
                          </w:p>
                        </w:tc>
                      </w:tr>
                      <w:tr w:rsidR="00B40D62" w:rsidRPr="00B40D62" w14:paraId="040A3703" w14:textId="77777777" w:rsidTr="00B40D62">
                        <w:tc>
                          <w:tcPr>
                            <w:tcW w:w="1271" w:type="dxa"/>
                          </w:tcPr>
                          <w:p w14:paraId="11E16540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a</m:t>
                                        </m:r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-n-1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851" w:type="dxa"/>
                          </w:tcPr>
                          <w:p w14:paraId="0EF5F031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+a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z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-1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708" w:type="dxa"/>
                          </w:tcPr>
                          <w:p w14:paraId="0C0C3429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&l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7" w:type="dxa"/>
                          </w:tcPr>
                          <w:p w14:paraId="4B39D0C0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-a</m:t>
                                </m:r>
                              </m:oMath>
                            </m:oMathPara>
                          </w:p>
                        </w:tc>
                      </w:tr>
                      <w:tr w:rsidR="00B40D62" w:rsidRPr="00B40D62" w14:paraId="7F7AC156" w14:textId="77777777" w:rsidTr="00B40D62">
                        <w:tc>
                          <w:tcPr>
                            <w:tcW w:w="1271" w:type="dxa"/>
                          </w:tcPr>
                          <w:p w14:paraId="7DFB6D19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n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u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n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851" w:type="dxa"/>
                          </w:tcPr>
                          <w:p w14:paraId="319540D5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1</m:t>
                                    </m:r>
                                  </m:num>
                                  <m:den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3"/>
                                            <w:szCs w:val="13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3"/>
                                                <w:szCs w:val="13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3"/>
                                                <w:szCs w:val="13"/>
                                              </w:rPr>
                                              <m:t>1-a</m:t>
                                            </m:r>
                                            <m:sSup>
                                              <m:sSup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3"/>
                                                    <w:szCs w:val="13"/>
                                                  </w:rPr>
                                                </m:ctrlPr>
                                              </m:sSup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z</m:t>
                                                </m:r>
                                              </m:e>
                                              <m:sup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3"/>
                                                    <w:szCs w:val="13"/>
                                                  </w:rPr>
                                                  <m:t>-1</m:t>
                                                </m:r>
                                              </m:sup>
                                            </m:sSup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3"/>
                                            <w:szCs w:val="13"/>
                                          </w:rPr>
                                          <m:t>2</m:t>
                                        </m:r>
                                      </m:sup>
                                    </m:sSup>
                                  </m:den>
                                </m:f>
                              </m:oMath>
                            </m:oMathPara>
                          </w:p>
                        </w:tc>
                        <w:tc>
                          <w:tcPr>
                            <w:tcW w:w="708" w:type="dxa"/>
                          </w:tcPr>
                          <w:p w14:paraId="45E502D2" w14:textId="77777777" w:rsidR="00B40D62" w:rsidRPr="00B40D62" w:rsidRDefault="00254426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z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&gt;</m:t>
                                </m:r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a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  <w:tc>
                          <w:tcPr>
                            <w:tcW w:w="567" w:type="dxa"/>
                          </w:tcPr>
                          <w:p w14:paraId="7DAA0B27" w14:textId="77777777" w:rsidR="00B40D62" w:rsidRPr="00B40D62" w:rsidRDefault="00B40D62" w:rsidP="00746516">
                            <w:pPr>
                              <w:snapToGrid w:val="0"/>
                              <w:spacing w:line="252" w:lineRule="auto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a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×2</m:t>
                                    </m:r>
                                  </m:e>
                                </m:d>
                              </m:oMath>
                            </m:oMathPara>
                          </w:p>
                        </w:tc>
                      </w:tr>
                    </w:tbl>
                    <w:p w14:paraId="23580F48" w14:textId="77777777" w:rsidR="00B40D62" w:rsidRPr="00B40D62" w:rsidRDefault="00B40D62" w:rsidP="00B40D62">
                      <w:pPr>
                        <w:snapToGrid w:val="0"/>
                        <w:rPr>
                          <w:rFonts w:ascii="Cambria Math" w:hAnsi="Cambria Math"/>
                          <w:sz w:val="13"/>
                          <w:szCs w:val="13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44390B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7A596A20" wp14:editId="5DC7BBCE">
                <wp:simplePos x="0" y="0"/>
                <wp:positionH relativeFrom="margin">
                  <wp:posOffset>4149725</wp:posOffset>
                </wp:positionH>
                <wp:positionV relativeFrom="paragraph">
                  <wp:posOffset>5405120</wp:posOffset>
                </wp:positionV>
                <wp:extent cx="1820545" cy="924560"/>
                <wp:effectExtent l="0" t="0" r="27305" b="27940"/>
                <wp:wrapSquare wrapText="bothSides"/>
                <wp:docPr id="5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0545" cy="92456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81A688" w14:textId="372D4850" w:rsidR="00334BD2" w:rsidRPr="00B34D61" w:rsidRDefault="0015643A" w:rsidP="00334BD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Fourier-Domain Sampling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频域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采样</w:t>
                            </w:r>
                          </w:p>
                          <w:p w14:paraId="46B4D568" w14:textId="5FDD738E" w:rsidR="00334BD2" w:rsidRDefault="00334BD2" w:rsidP="00334BD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频域采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proofErr w:type="gramStart"/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个</w:t>
                            </w:r>
                            <w:proofErr w:type="gramEnd"/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样（不关心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</m:t>
                                  </m:r>
                                </m:e>
                              </m:d>
                            </m:oMath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周期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是不是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），时域信号就以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为周期</w:t>
                            </w:r>
                          </w:p>
                          <w:p w14:paraId="16F48B6B" w14:textId="0BAD0438" w:rsidR="0015643A" w:rsidRPr="0015643A" w:rsidRDefault="00334BD2" w:rsidP="00334BD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x[n+mN]</m:t>
                                    </m:r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, 0≤n≤N-1</m:t>
                                </m:r>
                              </m:oMath>
                            </m:oMathPara>
                          </w:p>
                          <w:p w14:paraId="07879650" w14:textId="1FFC3A72" w:rsidR="0015643A" w:rsidRPr="00334BD2" w:rsidRDefault="0015643A" w:rsidP="00334BD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多画几个周期找规律！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596A20" id="_x0000_s1035" type="#_x0000_t202" style="position:absolute;left:0;text-align:left;margin-left:326.75pt;margin-top:425.6pt;width:143.35pt;height:72.8pt;z-index:2516889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" filled="f">
                <v:textbox>
                  <w:txbxContent>
                    <w:p w14:paraId="7781A688" w14:textId="372D4850" w:rsidR="00334BD2" w:rsidRPr="00B34D61" w:rsidRDefault="0015643A" w:rsidP="00334BD2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Fourier-Domain Sampling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频域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采样</w:t>
                      </w:r>
                    </w:p>
                    <w:p w14:paraId="46B4D568" w14:textId="5FDD738E" w:rsidR="00334BD2" w:rsidRDefault="00334BD2" w:rsidP="00334BD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频域采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proofErr w:type="gramStart"/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个</w:t>
                      </w:r>
                      <w:proofErr w:type="gramEnd"/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样（不关心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x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n</m:t>
                            </m:r>
                          </m:e>
                        </m:d>
                      </m:oMath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>周期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是不是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），时域信号就以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为周期</w:t>
                      </w:r>
                    </w:p>
                    <w:p w14:paraId="16F48B6B" w14:textId="0BAD0438" w:rsidR="0015643A" w:rsidRPr="0015643A" w:rsidRDefault="00334BD2" w:rsidP="00334BD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y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=-∞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∞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[n+mN]</m:t>
                              </m:r>
                            </m:e>
                          </m:nary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, 0≤n≤N-1</m:t>
                          </m:r>
                        </m:oMath>
                      </m:oMathPara>
                    </w:p>
                    <w:p w14:paraId="07879650" w14:textId="1FFC3A72" w:rsidR="0015643A" w:rsidRPr="00334BD2" w:rsidRDefault="0015643A" w:rsidP="00334BD2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多画几个周期找规律！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390B" w:rsidRPr="008571B6">
        <w:rPr>
          <w:noProof/>
        </w:rPr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6805E898" wp14:editId="27DC1811">
                <wp:simplePos x="0" y="0"/>
                <wp:positionH relativeFrom="margin">
                  <wp:posOffset>5155359</wp:posOffset>
                </wp:positionH>
                <wp:positionV relativeFrom="paragraph">
                  <wp:posOffset>6414135</wp:posOffset>
                </wp:positionV>
                <wp:extent cx="792480" cy="692150"/>
                <wp:effectExtent l="0" t="0" r="26670" b="12700"/>
                <wp:wrapSquare wrapText="bothSides"/>
                <wp:docPr id="23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2480" cy="6921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96E784" w14:textId="3DDF7C74" w:rsidR="003D14FA" w:rsidRDefault="003D14FA" w:rsidP="003D14FA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Circular Time-Shift/Reversal</w:t>
                            </w:r>
                          </w:p>
                          <w:p w14:paraId="623C82D3" w14:textId="1850FE03" w:rsidR="003D14FA" w:rsidRDefault="003D14FA" w:rsidP="003D14F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原：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0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1 2 3 4</w:t>
                            </w:r>
                          </w:p>
                          <w:p w14:paraId="762D75DB" w14:textId="08C595D3" w:rsidR="003D14FA" w:rsidRDefault="008C1877" w:rsidP="003D14F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移</w:t>
                            </w:r>
                            <w:r w:rsidR="003D14FA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：</w:t>
                            </w:r>
                            <w:r w:rsidR="003D14FA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3</w:t>
                            </w:r>
                            <w:r w:rsidR="003D14FA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4 0 1 2</w:t>
                            </w:r>
                          </w:p>
                          <w:p w14:paraId="06D9D183" w14:textId="058D0714" w:rsidR="003D14FA" w:rsidRPr="009E2543" w:rsidRDefault="003D14FA" w:rsidP="003D14F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反：</w:t>
                            </w: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0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 4 3 2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05E898" id="_x0000_s1036" type="#_x0000_t202" style="position:absolute;left:0;text-align:left;margin-left:405.95pt;margin-top:505.05pt;width:62.4pt;height:54.5pt;z-index:2517073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" filled="f">
                <v:textbox>
                  <w:txbxContent>
                    <w:p w14:paraId="3296E784" w14:textId="3DDF7C74" w:rsidR="003D14FA" w:rsidRDefault="003D14FA" w:rsidP="003D14FA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Circular Time-Shift/Reversal</w:t>
                      </w:r>
                    </w:p>
                    <w:p w14:paraId="623C82D3" w14:textId="1850FE03" w:rsidR="003D14FA" w:rsidRDefault="003D14FA" w:rsidP="003D14F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原：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0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1 2 3 4</w:t>
                      </w:r>
                    </w:p>
                    <w:p w14:paraId="762D75DB" w14:textId="08C595D3" w:rsidR="003D14FA" w:rsidRDefault="008C1877" w:rsidP="003D14F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移</w:t>
                      </w:r>
                      <w:r w:rsidR="003D14FA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：</w:t>
                      </w:r>
                      <w:r w:rsidR="003D14FA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3</w:t>
                      </w:r>
                      <w:r w:rsidR="003D14FA"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4 0 1 2</w:t>
                      </w:r>
                    </w:p>
                    <w:p w14:paraId="06D9D183" w14:textId="058D0714" w:rsidR="003D14FA" w:rsidRPr="009E2543" w:rsidRDefault="003D14FA" w:rsidP="003D14F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反：</w:t>
                      </w: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0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 4 3 2 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390B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1EC5802" wp14:editId="04CE5593">
                <wp:simplePos x="0" y="0"/>
                <wp:positionH relativeFrom="margin">
                  <wp:posOffset>3892756</wp:posOffset>
                </wp:positionH>
                <wp:positionV relativeFrom="paragraph">
                  <wp:posOffset>2179320</wp:posOffset>
                </wp:positionV>
                <wp:extent cx="1981835" cy="755650"/>
                <wp:effectExtent l="0" t="0" r="18415" b="25400"/>
                <wp:wrapSquare wrapText="bothSides"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81835" cy="755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46E91" w14:textId="467ED9A0" w:rsidR="0015643A" w:rsidRPr="00B34D61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Group Delay, Phase Delay</w:t>
                            </w:r>
                          </w:p>
                          <w:p w14:paraId="427EBCD8" w14:textId="24061F9C" w:rsidR="0015643A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P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hase delay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p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θ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0</m:t>
                                          </m:r>
                                        </m:sub>
                                      </m:sSub>
                                    </m:e>
                                  </m:d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0</m:t>
                                      </m:r>
                                    </m:sub>
                                  </m:sSub>
                                </m:den>
                              </m:f>
                            </m:oMath>
                          </w:p>
                          <w:p w14:paraId="19F75880" w14:textId="11938542" w:rsidR="0015643A" w:rsidRDefault="0015643A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G</w:t>
                            </w:r>
                            <w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 xml:space="preserve">roup delay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g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=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dθ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e>
                                  </m:d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dω</m:t>
                                  </m:r>
                                </m:den>
                              </m:f>
                            </m:oMath>
                          </w:p>
                          <w:p w14:paraId="636BEA49" w14:textId="0C24F5B1" w:rsidR="0015643A" w:rsidRPr="00334BD2" w:rsidRDefault="00254426" w:rsidP="0015643A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y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a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a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τ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g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m:rPr>
                                                <m:sty m:val="p"/>
                                              </m:rP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Ω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C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Ω</m:t>
                                        </m:r>
                                        <m:ctrl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</m:ctrlP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C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τ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p</m:t>
                                            </m:r>
                                          </m:sub>
                                        </m:sSub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sSub>
                                              <m:sSub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</w:rPr>
                                                </m:ctrlPr>
                                              </m:sSubPr>
                                              <m:e>
                                                <m:r>
                                                  <m:rPr>
                                                    <m:sty m:val="p"/>
                                                  </m:rP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</w:rPr>
                                                  <m:t>Ω</m:t>
                                                </m:r>
                                              </m:e>
                                              <m:sub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</w:rPr>
                                                  <m:t>C</m:t>
                                                </m:r>
                                              </m:sub>
                                            </m:sSub>
                                          </m:e>
                                        </m:d>
                                      </m:e>
                                    </m:d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EC5802" id="_x0000_s1037" type="#_x0000_t202" style="position:absolute;left:0;text-align:left;margin-left:306.5pt;margin-top:171.6pt;width:156.05pt;height:59.5pt;z-index:2516910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" filled="f">
                <v:textbox>
                  <w:txbxContent>
                    <w:p w14:paraId="21846E91" w14:textId="467ED9A0" w:rsidR="0015643A" w:rsidRPr="00B34D61" w:rsidRDefault="0015643A" w:rsidP="0015643A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Group Delay, Phase Delay</w:t>
                      </w:r>
                    </w:p>
                    <w:p w14:paraId="427EBCD8" w14:textId="24061F9C" w:rsidR="0015643A" w:rsidRDefault="0015643A" w:rsidP="0015643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P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hase delay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p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0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θ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ω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ω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</m:oMath>
                    </w:p>
                    <w:p w14:paraId="19F75880" w14:textId="11938542" w:rsidR="0015643A" w:rsidRDefault="0015643A" w:rsidP="0015643A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G</w:t>
                      </w:r>
                      <w:r>
                        <w:rPr>
                          <w:rFonts w:ascii="Cambria Math" w:hAnsi="Cambria Math"/>
                          <w:sz w:val="15"/>
                          <w:szCs w:val="15"/>
                        </w:rPr>
                        <w:t xml:space="preserve">roup delay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τ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g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ω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dθ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ω</m:t>
                                </m:r>
                              </m:e>
                            </m:d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m:t>dω</m:t>
                            </m:r>
                          </m:den>
                        </m:f>
                      </m:oMath>
                    </w:p>
                    <w:p w14:paraId="636BEA49" w14:textId="0C24F5B1" w:rsidR="0015643A" w:rsidRPr="00334BD2" w:rsidRDefault="0015643A" w:rsidP="0015643A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a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a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g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Ω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C</m:t>
                                      </m:r>
                                    </m:sub>
                                  </m:sSub>
                                </m:e>
                              </m:d>
                            </m:e>
                          </m:d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cos</m:t>
                              </m:r>
                            </m:fNam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  <m:ctrl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</m:ctrlP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C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τ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p</m:t>
                                      </m:r>
                                    </m:sub>
                                  </m:sSub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m:rPr>
                                              <m:sty m:val="p"/>
                                            </m:rP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Ω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</w:rPr>
                                            <m:t>C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</m:d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390B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5580FAC7" wp14:editId="2428B509">
                <wp:simplePos x="0" y="0"/>
                <wp:positionH relativeFrom="margin">
                  <wp:posOffset>2836769</wp:posOffset>
                </wp:positionH>
                <wp:positionV relativeFrom="paragraph">
                  <wp:posOffset>7624016</wp:posOffset>
                </wp:positionV>
                <wp:extent cx="1220470" cy="405765"/>
                <wp:effectExtent l="0" t="0" r="17780" b="13335"/>
                <wp:wrapSquare wrapText="bothSides"/>
                <wp:docPr id="10" name="文本框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0470" cy="40576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74F66E" w14:textId="772F9BF5" w:rsidR="009C0ED4" w:rsidRPr="00E80AAE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离散</w:t>
                            </w:r>
                            <w:r w:rsidR="009163AF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三角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信号的周期性</w:t>
                            </w:r>
                          </w:p>
                          <w:p w14:paraId="740C7850" w14:textId="451123B6" w:rsidR="009C0ED4" w:rsidRPr="00E80AAE" w:rsidRDefault="009C0ED4" w:rsidP="009C0ED4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ωN=2kπ⇒N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kπ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ω</m:t>
                                  </m:r>
                                </m:den>
                              </m:f>
                            </m:oMath>
                            <w:r w:rsid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80FAC7" id="文本框 10" o:spid="_x0000_s1041" type="#_x0000_t202" style="position:absolute;left:0;text-align:left;margin-left:223.35pt;margin-top:600.3pt;width:96.1pt;height:31.95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" filled="f">
                <v:textbox>
                  <w:txbxContent>
                    <w:p w14:paraId="4B74F66E" w14:textId="772F9BF5" w:rsidR="009C0ED4" w:rsidRPr="00E80AAE" w:rsidRDefault="009C0ED4" w:rsidP="009C0ED4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离散</w:t>
                      </w:r>
                      <w:r w:rsidR="009163AF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三角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信号的周期性</w:t>
                      </w:r>
                    </w:p>
                    <w:p w14:paraId="740C7850" w14:textId="451123B6" w:rsidR="009C0ED4" w:rsidRPr="00E80AAE" w:rsidRDefault="009C0ED4" w:rsidP="009C0ED4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ωN=2kπ⇒N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2kπ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ω</m:t>
                            </m:r>
                          </m:den>
                        </m:f>
                      </m:oMath>
                      <w:r w:rsid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2B30" w:rsidRPr="008571B6">
        <w:rPr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29A8EC97" wp14:editId="6B6FEB1E">
                <wp:simplePos x="0" y="0"/>
                <wp:positionH relativeFrom="margin">
                  <wp:posOffset>1051560</wp:posOffset>
                </wp:positionH>
                <wp:positionV relativeFrom="paragraph">
                  <wp:posOffset>2389299</wp:posOffset>
                </wp:positionV>
                <wp:extent cx="848360" cy="454025"/>
                <wp:effectExtent l="0" t="0" r="27940" b="22225"/>
                <wp:wrapSquare wrapText="bothSides"/>
                <wp:docPr id="2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8360" cy="4540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AAD7F4" w14:textId="77777777" w:rsidR="001D304B" w:rsidRDefault="001D304B" w:rsidP="001D304B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proofErr w:type="spellStart"/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Sinc</w:t>
                            </w:r>
                            <w:proofErr w:type="spellEnd"/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 xml:space="preserve"> Function</w:t>
                            </w:r>
                          </w:p>
                          <w:p w14:paraId="092B8A81" w14:textId="77777777" w:rsidR="001D304B" w:rsidRPr="009E2543" w:rsidRDefault="00254426" w:rsidP="001D304B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sinc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func>
                                      <m:fun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funcPr>
                                      <m:fNam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sin</m:t>
                                        </m:r>
                                      </m:fName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πθ</m:t>
                                        </m:r>
                                      </m:e>
                                    </m:func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πθ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8EC97" id="_x0000_s1043" type="#_x0000_t202" style="position:absolute;left:0;text-align:left;margin-left:82.8pt;margin-top:188.15pt;width:66.8pt;height:35.75pt;z-index:2517053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" filled="f">
                <v:textbox>
                  <w:txbxContent>
                    <w:p w14:paraId="64AAD7F4" w14:textId="77777777" w:rsidR="001D304B" w:rsidRDefault="001D304B" w:rsidP="001D304B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proofErr w:type="spellStart"/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Sinc</w:t>
                      </w:r>
                      <w:proofErr w:type="spellEnd"/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 xml:space="preserve"> Function</w:t>
                      </w:r>
                    </w:p>
                    <w:p w14:paraId="092B8A81" w14:textId="77777777" w:rsidR="001D304B" w:rsidRPr="009E2543" w:rsidRDefault="001D304B" w:rsidP="001D304B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Para>
                        <m:oMath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sinc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θ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Pr>
                            <m:num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πθ</m:t>
                                  </m:r>
                                </m:e>
                              </m:func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πθ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2B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02953628" wp14:editId="78C4E328">
                <wp:simplePos x="0" y="0"/>
                <wp:positionH relativeFrom="margin">
                  <wp:posOffset>1935480</wp:posOffset>
                </wp:positionH>
                <wp:positionV relativeFrom="paragraph">
                  <wp:posOffset>2380949</wp:posOffset>
                </wp:positionV>
                <wp:extent cx="1939290" cy="496570"/>
                <wp:effectExtent l="0" t="0" r="22860" b="17780"/>
                <wp:wrapSquare wrapText="bothSides"/>
                <wp:docPr id="4" name="文本框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9290" cy="49657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2FAAEA" w14:textId="2E2B3749" w:rsidR="00E80AAE" w:rsidRPr="00E80AAE" w:rsidRDefault="00E80AAE" w:rsidP="00E80AAE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2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-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 xml:space="preserve">Point DFT using a single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-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Point DFT</w:t>
                            </w:r>
                          </w:p>
                          <w:p w14:paraId="342A54C1" w14:textId="77777777" w:rsidR="00E80AAE" w:rsidRPr="00E80AAE" w:rsidRDefault="00E80AAE" w:rsidP="00E80AAE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v[n]</m:t>
                              </m:r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长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2N</m:t>
                              </m:r>
                            </m:oMath>
                            <w:r w:rsidRPr="00E80AAE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,</w:t>
                            </w:r>
                            <w:r w:rsidRPr="00E80AAE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g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v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, 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v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n+1</m:t>
                                  </m:r>
                                </m:e>
                              </m:d>
                            </m:oMath>
                          </w:p>
                          <w:p w14:paraId="073165C9" w14:textId="295DBACA" w:rsidR="00E80AAE" w:rsidRPr="00E80AAE" w:rsidRDefault="00E80AAE" w:rsidP="00E80AAE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则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V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k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G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Pr>
                                    <m:e>
                                      <m:d>
                                        <m:dPr>
                                          <m:begChr m:val="〈"/>
                                          <m:endChr m:val="〉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</m:sSub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2N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k</m:t>
                                  </m:r>
                                </m:sup>
                              </m:sSub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dPr>
                                <m:e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bPr>
                                    <m:e>
                                      <m:d>
                                        <m:dPr>
                                          <m:begChr m:val="〈"/>
                                          <m:endChr m:val="〉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k</m:t>
                                          </m:r>
                                        </m:e>
                                      </m:d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sub>
                                  </m:sSub>
                                </m:e>
                              </m:d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53628" id="文本框 4" o:spid="_x0000_s1044" type="#_x0000_t202" style="position:absolute;left:0;text-align:left;margin-left:152.4pt;margin-top:187.5pt;width:152.7pt;height:39.1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" filled="f">
                <v:textbox>
                  <w:txbxContent>
                    <w:p w14:paraId="752FAAEA" w14:textId="2E2B3749" w:rsidR="00E80AAE" w:rsidRPr="00E80AAE" w:rsidRDefault="00E80AAE" w:rsidP="00E80AAE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2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-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 xml:space="preserve">Point DFT using a single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-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Point DFT</w:t>
                      </w:r>
                    </w:p>
                    <w:p w14:paraId="342A54C1" w14:textId="77777777" w:rsidR="00E80AAE" w:rsidRPr="00E80AAE" w:rsidRDefault="00E80AAE" w:rsidP="00E80AAE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v[n]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长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2N</m:t>
                        </m:r>
                      </m:oMath>
                      <w:r w:rsidRPr="00E80AAE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,</w:t>
                      </w:r>
                      <w:r w:rsidRPr="00E80AAE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g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v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2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, h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v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2n+1</m:t>
                            </m:r>
                          </m:e>
                        </m:d>
                      </m:oMath>
                    </w:p>
                    <w:p w14:paraId="073165C9" w14:textId="295DBACA" w:rsidR="00E80AAE" w:rsidRPr="00E80AAE" w:rsidRDefault="00E80AAE" w:rsidP="00E80AAE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则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V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k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G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begChr m:val="〈"/>
                                    <m:endChr m:val="〉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N</m:t>
                                </m:r>
                              </m:sub>
                            </m:sSub>
                          </m:e>
                        </m:d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W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2N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k</m:t>
                            </m:r>
                          </m:sup>
                        </m:sSubSup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H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bPr>
                              <m:e>
                                <m:d>
                                  <m:dPr>
                                    <m:begChr m:val="〈"/>
                                    <m:endChr m:val="〉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k</m:t>
                                    </m:r>
                                  </m:e>
                                </m:d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N</m:t>
                                </m:r>
                              </m:sub>
                            </m:sSub>
                          </m:e>
                        </m:d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2B30" w:rsidRPr="008571B6">
        <w:rPr>
          <w:noProof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3F6F1798" wp14:editId="301718B3">
                <wp:simplePos x="0" y="0"/>
                <wp:positionH relativeFrom="margin">
                  <wp:posOffset>-666115</wp:posOffset>
                </wp:positionH>
                <wp:positionV relativeFrom="paragraph">
                  <wp:posOffset>2402109</wp:posOffset>
                </wp:positionV>
                <wp:extent cx="1679575" cy="434340"/>
                <wp:effectExtent l="0" t="0" r="15875" b="22860"/>
                <wp:wrapSquare wrapText="bothSides"/>
                <wp:docPr id="2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9575" cy="4343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9CD37B" w14:textId="77777777" w:rsidR="00B40D62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Hilbert Transform</w:t>
                            </w:r>
                          </w:p>
                          <w:p w14:paraId="4F69EEEC" w14:textId="77777777" w:rsidR="00B40D62" w:rsidRPr="00236044" w:rsidRDefault="00254426" w:rsidP="00B40D62">
                            <w:pPr>
                              <w:snapToGrid w:val="0"/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πt</m:t>
                                    </m:r>
                                  </m:den>
                                </m:f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↔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m:rPr>
                                            <m:scr m:val="script"/>
                                          </m:rP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F</m:t>
                                        </m:r>
                                      </m:e>
                                    </m:groupChr>
                                  </m:e>
                                </m:box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-j·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sig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ω</m:t>
                                    </m:r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,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cos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e>
                                </m:func>
                                <m:box>
                                  <m:boxPr>
                                    <m:opEmu m:val="1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boxPr>
                                  <m:e>
                                    <m:groupChr>
                                      <m:groupChrPr>
                                        <m:chr m:val="→"/>
                                        <m:vertJc m:val="bot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groupChr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h</m:t>
                                        </m:r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</w:rPr>
                                              <m:t>t</m:t>
                                            </m:r>
                                          </m:e>
                                        </m:d>
                                      </m:e>
                                    </m:groupChr>
                                  </m:e>
                                </m:box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sin</m:t>
                                    </m:r>
                                  </m:fName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ω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e>
                                </m:func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6F1798" id="_x0000_s1045" type="#_x0000_t202" style="position:absolute;left:0;text-align:left;margin-left:-52.45pt;margin-top:189.15pt;width:132.25pt;height:34.2pt;z-index:2516766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" filled="f">
                <v:textbox>
                  <w:txbxContent>
                    <w:p w14:paraId="449CD37B" w14:textId="77777777" w:rsidR="00B40D62" w:rsidRDefault="00B40D62" w:rsidP="00B40D62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Hilbert Transform</w:t>
                      </w:r>
                    </w:p>
                    <w:p w14:paraId="4F69EEEC" w14:textId="77777777" w:rsidR="00B40D62" w:rsidRPr="00236044" w:rsidRDefault="00F1545E" w:rsidP="00B40D62">
                      <w:pPr>
                        <w:snapToGrid w:val="0"/>
                        <w:rPr>
                          <w:rFonts w:ascii="Cambria Math" w:hAnsi="Cambria Math"/>
                          <w:i/>
                          <w:sz w:val="15"/>
                          <w:szCs w:val="15"/>
                        </w:rPr>
                      </w:pPr>
                      <m:oMathPara>
                        <m:oMath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πt</m:t>
                              </m:r>
                            </m:den>
                          </m:f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↔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groupChrPr>
                                <m:e>
                                  <m:r>
                                    <m:rPr>
                                      <m:scr m:val="script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F</m:t>
                                  </m:r>
                                </m:e>
                              </m:groupChr>
                            </m:e>
                          </m:box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-j·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sig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ω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,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cos</m:t>
                              </m:r>
                            </m:fNam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</m:t>
                              </m:r>
                            </m:e>
                          </m:func>
                          <m:box>
                            <m:boxPr>
                              <m:opEmu m:val="1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boxPr>
                            <m:e>
                              <m:groupChr>
                                <m:groupChrPr>
                                  <m:chr m:val="→"/>
                                  <m:vertJc m:val="bot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groupChr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h</m:t>
                                  </m:r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</w:rPr>
                                        <m:t>t</m:t>
                                      </m:r>
                                    </m:e>
                                  </m:d>
                                </m:e>
                              </m:groupChr>
                            </m:e>
                          </m:box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sin</m:t>
                              </m:r>
                            </m:fName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ω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</m:t>
                              </m:r>
                            </m:e>
                          </m:func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2B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52507603" wp14:editId="571B212C">
                <wp:simplePos x="0" y="0"/>
                <wp:positionH relativeFrom="margin">
                  <wp:posOffset>1114425</wp:posOffset>
                </wp:positionH>
                <wp:positionV relativeFrom="paragraph">
                  <wp:posOffset>1220899</wp:posOffset>
                </wp:positionV>
                <wp:extent cx="2387600" cy="1404620"/>
                <wp:effectExtent l="0" t="0" r="12700" b="20320"/>
                <wp:wrapSquare wrapText="bothSides"/>
                <wp:docPr id="14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76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33A909" w14:textId="77777777" w:rsidR="00B40D62" w:rsidRPr="00B34D61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Convolution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卷积</w:t>
                            </w:r>
                          </w:p>
                          <w:p w14:paraId="43E8B7E1" w14:textId="77777777" w:rsidR="00B40D62" w:rsidRPr="00B34D61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y</m:t>
                                </m:r>
                                <m:d>
                                  <m:dPr>
                                    <m:begChr m:val="["/>
                                    <m:endChr m:val="]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n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-k</m:t>
                                        </m:r>
                                      </m:e>
                                    </m:d>
                                  </m:e>
                                </m:nary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k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n-k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k</m:t>
                                        </m:r>
                                      </m:e>
                                    </m:d>
                                  </m:e>
                                </m:nary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w:br/>
                                </m:r>
                              </m:oMath>
                              <m:oMath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y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t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+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τ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-τ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dτ</m:t>
                                    </m:r>
                                  </m:e>
                                </m:nary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+∞</m:t>
                                    </m:r>
                                  </m:sup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x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t-τ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h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τ</m:t>
                                        </m:r>
                                      </m:e>
                                    </m:d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dτ</m:t>
                                    </m:r>
                                  </m:e>
                                </m:nary>
                              </m:oMath>
                            </m:oMathPara>
                          </w:p>
                          <w:p w14:paraId="51E30502" w14:textId="77777777" w:rsidR="00B40D62" w:rsidRPr="00B34D61" w:rsidRDefault="00B40D62" w:rsidP="00B40D62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一个函数的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t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换成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τ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，另一个函数的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t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换成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t-τ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；如果结果以原点为界，记得写成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u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n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u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</m:t>
                                  </m:r>
                                </m:e>
                              </m:d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的形式；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τ</m:t>
                                  </m:r>
                                </m:e>
                              </m:d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的图像正常，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t-τ</m:t>
                                  </m:r>
                                </m:e>
                              </m:d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的图像关于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y</m:t>
                              </m:r>
                            </m:oMath>
                            <w:r w:rsidRPr="00B34D6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>轴翻转后，原点为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t</m:t>
                              </m:r>
                            </m:oMath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507603" id="_x0000_s1046" type="#_x0000_t202" style="position:absolute;left:0;text-align:left;margin-left:87.75pt;margin-top:96.15pt;width:188pt;height:110.6pt;z-index:2516807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" filled="f">
                <v:textbox style="mso-fit-shape-to-text:t">
                  <w:txbxContent>
                    <w:p w14:paraId="6733A909" w14:textId="77777777" w:rsidR="00B40D62" w:rsidRPr="00B34D61" w:rsidRDefault="00B40D62" w:rsidP="00B40D6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B34D6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Convolution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卷积</w:t>
                      </w:r>
                    </w:p>
                    <w:p w14:paraId="43E8B7E1" w14:textId="77777777" w:rsidR="00B40D62" w:rsidRPr="00B34D61" w:rsidRDefault="00B40D62" w:rsidP="00B40D62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y</m:t>
                          </m:r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k=-∞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∞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k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k</m:t>
                                  </m:r>
                                </m:e>
                              </m:d>
                            </m:e>
                          </m:nary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nary>
                            <m:naryPr>
                              <m:chr m:val="∑"/>
                              <m:limLoc m:val="undOvr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k=-∞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∞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n-k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k</m:t>
                                  </m:r>
                                </m:e>
                              </m:d>
                            </m:e>
                          </m:nary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w:br/>
                          </m:r>
                        </m:oMath>
                        <m:oMath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y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t</m:t>
                              </m:r>
                            </m:e>
                          </m:d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nary>
                            <m:naryPr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-∞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∞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τ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-τ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dτ</m:t>
                              </m:r>
                            </m:e>
                          </m:nary>
                          <m:nary>
                            <m:naryPr>
                              <m:limLoc m:val="subSup"/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naryPr>
                            <m: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-∞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∞</m:t>
                              </m:r>
                            </m:sup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x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t-τ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h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τ</m:t>
                                  </m:r>
                                </m:e>
                              </m:d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dτ</m:t>
                              </m:r>
                            </m:e>
                          </m:nary>
                        </m:oMath>
                      </m:oMathPara>
                    </w:p>
                    <w:p w14:paraId="51E30502" w14:textId="77777777" w:rsidR="00B40D62" w:rsidRPr="00B34D61" w:rsidRDefault="00B40D62" w:rsidP="00B40D62">
                      <w:pPr>
                        <w:snapToGrid w:val="0"/>
                        <w:rPr>
                          <w:rFonts w:ascii="Cambria Math" w:hAnsi="Cambria Math"/>
                          <w:sz w:val="13"/>
                          <w:szCs w:val="13"/>
                        </w:rPr>
                      </w:pPr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一个函数的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t</m:t>
                        </m:r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换成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τ</m:t>
                        </m:r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，另一个函数的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t</m:t>
                        </m:r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换成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t-τ</m:t>
                        </m:r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；如果结果以原点为界，记得写成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u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n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u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</m:t>
                            </m:r>
                          </m:e>
                        </m:d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的形式；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x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τ</m:t>
                            </m:r>
                          </m:e>
                        </m:d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的图像正常，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h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t-τ</m:t>
                            </m:r>
                          </m:e>
                        </m:d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的图像关于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y</m:t>
                        </m:r>
                      </m:oMath>
                      <w:r w:rsidRPr="00B34D6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>轴翻转后，原点为</w:t>
                      </w:r>
                      <m:oMath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t</m:t>
                        </m:r>
                      </m:oMath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12B3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427D0428" wp14:editId="1505A3D6">
                <wp:simplePos x="0" y="0"/>
                <wp:positionH relativeFrom="margin">
                  <wp:posOffset>-671830</wp:posOffset>
                </wp:positionH>
                <wp:positionV relativeFrom="paragraph">
                  <wp:posOffset>1020723</wp:posOffset>
                </wp:positionV>
                <wp:extent cx="1720850" cy="1404620"/>
                <wp:effectExtent l="0" t="0" r="12700" b="19050"/>
                <wp:wrapSquare wrapText="bothSides"/>
                <wp:docPr id="16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2085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9CDE40" w14:textId="77777777" w:rsidR="00F04B31" w:rsidRPr="00BD05DD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</w:pPr>
                            <w:proofErr w:type="gramStart"/>
                            <w:r w:rsidRPr="00BD05D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>和差化积</w:t>
                            </w:r>
                            <w:proofErr w:type="gramEnd"/>
                            <w:r w:rsidRPr="00BD05DD">
                              <w:rPr>
                                <w:rFonts w:ascii="Cambria Math" w:hAnsi="Cambria Math" w:hint="eastAsia"/>
                                <w:b/>
                                <w:bCs/>
                                <w:iCs/>
                                <w:sz w:val="15"/>
                                <w:szCs w:val="15"/>
                              </w:rPr>
                              <w:t>公式与积化和差公式</w:t>
                            </w:r>
                          </w:p>
                          <w:p w14:paraId="1A070449" w14:textId="77777777" w:rsidR="00F04B31" w:rsidRPr="00BD05DD" w:rsidRDefault="00254426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</w:pPr>
                            <m:oMath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+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+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-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+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-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+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+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-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-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2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+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iCs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iCs/>
                                          <w:sz w:val="13"/>
                                          <w:szCs w:val="13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α-β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func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2</m:t>
                                  </m:r>
                                </m:den>
                              </m:f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+β</m:t>
                                          </m:r>
                                        </m:e>
                                      </m:d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+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-β</m:t>
                                          </m:r>
                                        </m:e>
                                      </m:d>
                                    </m:e>
                                  </m:func>
                                </m:e>
                              </m:d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2</m:t>
                                  </m:r>
                                </m:den>
                              </m:f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+β</m:t>
                                          </m:r>
                                        </m:e>
                                      </m:d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-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sin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-β</m:t>
                                          </m:r>
                                        </m:e>
                                      </m:d>
                                    </m:e>
                                  </m:func>
                                </m:e>
                              </m:d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cos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2</m:t>
                                  </m:r>
                                </m:den>
                              </m:f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+β</m:t>
                                          </m:r>
                                        </m:e>
                                      </m:d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+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-β</m:t>
                                          </m:r>
                                        </m:e>
                                      </m:d>
                                    </m:e>
                                  </m:func>
                                </m:e>
                              </m:d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  <m:oMath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w:br/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α</m:t>
                                  </m:r>
                                </m:e>
                              </m:func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sin</m:t>
                                  </m:r>
                                </m:fName>
                                <m:e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β</m:t>
                                  </m:r>
                                </m:e>
                              </m:func>
                              <m:r>
                                <w:rPr>
                                  <w:rFonts w:ascii="Cambria Math" w:hAnsi="Cambria Math"/>
                                  <w:sz w:val="13"/>
                                  <w:szCs w:val="13"/>
                                </w:rPr>
                                <m:t>=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2</m:t>
                                  </m:r>
                                </m:den>
                              </m:f>
                              <m:d>
                                <m:dPr>
                                  <m:begChr m:val="["/>
                                  <m:endChr m:val="]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3"/>
                                      <w:szCs w:val="13"/>
                                    </w:rPr>
                                  </m:ctrlPr>
                                </m:dPr>
                                <m:e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+β</m:t>
                                          </m:r>
                                        </m:e>
                                      </m:d>
                                    </m:e>
                                  </m:func>
                                  <m:r>
                                    <w:rPr>
                                      <w:rFonts w:ascii="Cambria Math" w:hAnsi="Cambria Math"/>
                                      <w:sz w:val="13"/>
                                      <w:szCs w:val="13"/>
                                    </w:rPr>
                                    <m:t>-</m:t>
                                  </m:r>
                                  <m:func>
                                    <m:fun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3"/>
                                          <w:szCs w:val="13"/>
                                        </w:rPr>
                                      </m:ctrlPr>
                                    </m:funcPr>
                                    <m:fNam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3"/>
                                          <w:szCs w:val="13"/>
                                        </w:rPr>
                                        <m:t>cos</m:t>
                                      </m:r>
                                    </m:fName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3"/>
                                              <w:szCs w:val="13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3"/>
                                              <w:szCs w:val="13"/>
                                            </w:rPr>
                                            <m:t>α-β</m:t>
                                          </m:r>
                                        </m:e>
                                      </m:d>
                                    </m:e>
                                  </m:func>
                                </m:e>
                              </m:d>
                            </m:oMath>
                            <w:r w:rsidR="00F04B31">
                              <w:rPr>
                                <w:rFonts w:ascii="Cambria Math" w:hAnsi="Cambria Math" w:hint="eastAsia"/>
                                <w:sz w:val="13"/>
                                <w:szCs w:val="13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27D0428" id="_x0000_s1047" type="#_x0000_t202" style="position:absolute;left:0;text-align:left;margin-left:-52.9pt;margin-top:80.35pt;width:135.5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" filled="f">
                <v:textbox style="mso-fit-shape-to-text:t">
                  <w:txbxContent>
                    <w:p w14:paraId="219CDE40" w14:textId="77777777" w:rsidR="00F04B31" w:rsidRPr="00BD05DD" w:rsidRDefault="00F04B31" w:rsidP="00F04B31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iCs/>
                          <w:sz w:val="15"/>
                          <w:szCs w:val="15"/>
                        </w:rPr>
                      </w:pPr>
                      <w:proofErr w:type="gramStart"/>
                      <w:r w:rsidRPr="00BD05DD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</w:rPr>
                        <w:t>和差化积</w:t>
                      </w:r>
                      <w:proofErr w:type="gramEnd"/>
                      <w:r w:rsidRPr="00BD05DD">
                        <w:rPr>
                          <w:rFonts w:ascii="Cambria Math" w:hAnsi="Cambria Math" w:hint="eastAsia"/>
                          <w:b/>
                          <w:bCs/>
                          <w:iCs/>
                          <w:sz w:val="15"/>
                          <w:szCs w:val="15"/>
                        </w:rPr>
                        <w:t>公式与积化和差公式</w:t>
                      </w:r>
                    </w:p>
                    <w:p w14:paraId="1A070449" w14:textId="77777777" w:rsidR="00F04B31" w:rsidRPr="00BD05DD" w:rsidRDefault="00F1545E" w:rsidP="00F04B31">
                      <w:pPr>
                        <w:snapToGrid w:val="0"/>
                        <w:rPr>
                          <w:rFonts w:ascii="Cambria Math" w:hAnsi="Cambria Math"/>
                          <w:sz w:val="13"/>
                          <w:szCs w:val="13"/>
                        </w:rPr>
                      </w:pPr>
                      <m:oMath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+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2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+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-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2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+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-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+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2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+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-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-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2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+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iCs/>
                                    <w:sz w:val="13"/>
                                    <w:szCs w:val="13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α-β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2</m:t>
                                </m:r>
                              </m:den>
                            </m:f>
                          </m:e>
                        </m:func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2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+β</m:t>
                                    </m:r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+</m:t>
                            </m:r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-β</m:t>
                                    </m:r>
                                  </m:e>
                                </m:d>
                              </m:e>
                            </m:func>
                          </m:e>
                        </m:d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2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+β</m:t>
                                    </m:r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-</m:t>
                            </m:r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sin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-β</m:t>
                                    </m:r>
                                  </m:e>
                                </m:d>
                              </m:e>
                            </m:func>
                          </m:e>
                        </m:d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cos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2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+β</m:t>
                                    </m:r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+</m:t>
                            </m:r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-β</m:t>
                                    </m:r>
                                  </m:e>
                                </m:d>
                              </m:e>
                            </m:func>
                          </m:e>
                        </m:d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  <m:oMath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w:br/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α</m:t>
                            </m:r>
                          </m:e>
                        </m:func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sin</m:t>
                            </m:r>
                          </m:fName>
                          <m:e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β</m:t>
                            </m:r>
                          </m:e>
                        </m:func>
                        <m:r>
                          <w:rPr>
                            <w:rFonts w:ascii="Cambria Math" w:hAnsi="Cambria Math"/>
                            <w:sz w:val="13"/>
                            <w:szCs w:val="13"/>
                          </w:rPr>
                          <m:t>=-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2</m:t>
                            </m:r>
                          </m:den>
                        </m:f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  <w:i/>
                                <w:sz w:val="13"/>
                                <w:szCs w:val="13"/>
                              </w:rPr>
                            </m:ctrlPr>
                          </m:dPr>
                          <m:e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+β</m:t>
                                    </m:r>
                                  </m:e>
                                </m:d>
                              </m:e>
                            </m:func>
                            <m:r>
                              <w:rPr>
                                <w:rFonts w:ascii="Cambria Math" w:hAnsi="Cambria Math"/>
                                <w:sz w:val="13"/>
                                <w:szCs w:val="13"/>
                              </w:rPr>
                              <m:t>-</m:t>
                            </m:r>
                            <m:func>
                              <m:funcPr>
                                <m:ctrlPr>
                                  <w:rPr>
                                    <w:rFonts w:ascii="Cambria Math" w:hAnsi="Cambria Math"/>
                                    <w:i/>
                                    <w:sz w:val="13"/>
                                    <w:szCs w:val="13"/>
                                  </w:rPr>
                                </m:ctrlPr>
                              </m:funcPr>
                              <m:fNam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3"/>
                                    <w:szCs w:val="13"/>
                                  </w:rPr>
                                  <m:t>cos</m:t>
                                </m:r>
                              </m:fName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3"/>
                                        <w:szCs w:val="13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3"/>
                                        <w:szCs w:val="13"/>
                                      </w:rPr>
                                      <m:t>α-β</m:t>
                                    </m:r>
                                  </m:e>
                                </m:d>
                              </m:e>
                            </m:func>
                          </m:e>
                        </m:d>
                      </m:oMath>
                      <w:r w:rsidR="00F04B31">
                        <w:rPr>
                          <w:rFonts w:ascii="Cambria Math" w:hAnsi="Cambria Math" w:hint="eastAsia"/>
                          <w:sz w:val="13"/>
                          <w:szCs w:val="13"/>
                        </w:rPr>
                        <w:t xml:space="preserve">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14FA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E0FF87" wp14:editId="1A31E14D">
                <wp:simplePos x="0" y="0"/>
                <wp:positionH relativeFrom="margin">
                  <wp:posOffset>3634780</wp:posOffset>
                </wp:positionH>
                <wp:positionV relativeFrom="paragraph">
                  <wp:posOffset>1667433</wp:posOffset>
                </wp:positionV>
                <wp:extent cx="1109345" cy="474980"/>
                <wp:effectExtent l="0" t="0" r="14605" b="20320"/>
                <wp:wrapSquare wrapText="bothSides"/>
                <wp:docPr id="20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47498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A29F4D" w14:textId="77777777" w:rsid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Z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变换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特殊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峰的</w:t>
                            </w:r>
                            <w:r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判断</w:t>
                            </w:r>
                          </w:p>
                          <w:p w14:paraId="3CC621F1" w14:textId="77777777" w:rsidR="00F04B3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信号为正，零点有峰</w:t>
                            </w:r>
                          </w:p>
                          <w:p w14:paraId="1810F3A5" w14:textId="77777777" w:rsidR="00F04B31" w:rsidRPr="006E780D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信号为负，无穷有峰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E0FF87" id="_x0000_s1048" type="#_x0000_t202" style="position:absolute;left:0;text-align:left;margin-left:286.2pt;margin-top:131.3pt;width:87.35pt;height:37.4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" filled="f">
                <v:textbox>
                  <w:txbxContent>
                    <w:p w14:paraId="1FA29F4D" w14:textId="77777777" w:rsid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Z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变换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特殊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峰的</w:t>
                      </w:r>
                      <w:r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判断</w:t>
                      </w:r>
                    </w:p>
                    <w:p w14:paraId="3CC621F1" w14:textId="77777777" w:rsidR="00F04B31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信号为正，零点有峰</w:t>
                      </w:r>
                    </w:p>
                    <w:p w14:paraId="1810F3A5" w14:textId="77777777" w:rsidR="00F04B31" w:rsidRPr="006E780D" w:rsidRDefault="00F04B31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信号为负，无穷有峰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14FA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204124D" wp14:editId="5214A5C8">
                <wp:simplePos x="0" y="0"/>
                <wp:positionH relativeFrom="margin">
                  <wp:posOffset>3555842</wp:posOffset>
                </wp:positionH>
                <wp:positionV relativeFrom="paragraph">
                  <wp:posOffset>800584</wp:posOffset>
                </wp:positionV>
                <wp:extent cx="1238250" cy="1404620"/>
                <wp:effectExtent l="0" t="0" r="19050" b="13335"/>
                <wp:wrapSquare wrapText="bothSides"/>
                <wp:docPr id="1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C8274" w14:textId="77777777" w:rsidR="00F04B31" w:rsidRPr="00B34D61" w:rsidRDefault="00F04B31" w:rsidP="00F04B31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B34D61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E</w:t>
                            </w:r>
                            <w:r w:rsidRPr="00B34D6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uler</w:t>
                            </w:r>
                            <w:proofErr w:type="gramStart"/>
                            <w:r w:rsidRPr="00B34D6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’</w:t>
                            </w:r>
                            <w:proofErr w:type="gramEnd"/>
                            <w:r w:rsidRPr="00B34D61"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s formula</w:t>
                            </w:r>
                            <w:r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  <w:t>欧拉公式</w:t>
                            </w:r>
                          </w:p>
                          <w:p w14:paraId="66F5820B" w14:textId="77777777" w:rsidR="00F04B31" w:rsidRPr="00B34D61" w:rsidRDefault="00254426" w:rsidP="00F04B31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m:oMathPara>
                              <m:oMath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e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jθ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cos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+j</m:t>
                                </m:r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w:br/>
                                </m:r>
                              </m:oMath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cos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jθ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+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-jθ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2</m:t>
                                    </m:r>
                                  </m:den>
                                </m:f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w:br/>
                                </m:r>
                              </m:oMath>
                              <m:oMath>
                                <m:func>
                                  <m:fun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uncPr>
                                  <m:fNam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sin</m:t>
                                    </m:r>
                                  </m:fName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θ</m:t>
                                    </m:r>
                                  </m:e>
                                </m:func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</w:rPr>
                                  <m:t>=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</w:rPr>
                                    </m:ctrlPr>
                                  </m:fPr>
                                  <m:num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jθ</m:t>
                                        </m:r>
                                      </m:sup>
                                    </m:s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-</m:t>
                                    </m:r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</w:rPr>
                                          <m:t>-jθ</m:t>
                                        </m:r>
                                      </m:sup>
                                    </m:sSup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</w:rPr>
                                      <m:t>2j</m:t>
                                    </m:r>
                                  </m:den>
                                </m:f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204124D" id="_x0000_s1049" type="#_x0000_t202" style="position:absolute;left:0;text-align:left;margin-left:280pt;margin-top:63.05pt;width:97.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">
                <v:textbox style="mso-fit-shape-to-text:t">
                  <w:txbxContent>
                    <w:p w14:paraId="5C0C8274" w14:textId="77777777" w:rsidR="00F04B31" w:rsidRPr="00B34D61" w:rsidRDefault="00F04B31" w:rsidP="00F04B31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 w:rsidRPr="00B34D61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E</w:t>
                      </w:r>
                      <w:r w:rsidRPr="00B34D6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uler</w:t>
                      </w:r>
                      <w:proofErr w:type="gramStart"/>
                      <w:r w:rsidRPr="00B34D6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’</w:t>
                      </w:r>
                      <w:proofErr w:type="gramEnd"/>
                      <w:r w:rsidRPr="00B34D61"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s formula</w:t>
                      </w:r>
                      <w:r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  <w:t>欧拉公式</w:t>
                      </w:r>
                    </w:p>
                    <w:p w14:paraId="66F5820B" w14:textId="77777777" w:rsidR="00F04B31" w:rsidRPr="00B34D61" w:rsidRDefault="00F1545E" w:rsidP="00F04B31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m:oMathPara>
                        <m:oMath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e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jθ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θ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+j</m:t>
                          </m:r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θ</m:t>
                              </m:r>
                            </m:e>
                          </m:func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w:br/>
                          </m:r>
                        </m:oMath>
                        <m:oMath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cos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θ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jθ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+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-jθ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2</m:t>
                              </m:r>
                            </m:den>
                          </m:f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w:br/>
                          </m:r>
                        </m:oMath>
                        <m:oMath>
                          <m:func>
                            <m:func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sin</m:t>
                              </m:r>
                            </m:fName>
                            <m:e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θ</m:t>
                              </m:r>
                            </m:e>
                          </m:func>
                          <m:r>
                            <w:rPr>
                              <w:rFonts w:ascii="Cambria Math" w:hAnsi="Cambria Math"/>
                              <w:sz w:val="15"/>
                              <w:szCs w:val="15"/>
                            </w:rPr>
                            <m:t>=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15"/>
                                  <w:szCs w:val="15"/>
                                </w:rPr>
                              </m:ctrlPr>
                            </m:fPr>
                            <m:num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jθ</m:t>
                                  </m:r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-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e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</w:rPr>
                                    <m:t>-jθ</m:t>
                                  </m:r>
                                </m:sup>
                              </m:sSup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2j</m:t>
                              </m:r>
                            </m:den>
                          </m:f>
                        </m:oMath>
                      </m:oMathPara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613C0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4FFC09B9" wp14:editId="0DB810AE">
                <wp:simplePos x="0" y="0"/>
                <wp:positionH relativeFrom="margin">
                  <wp:posOffset>2825115</wp:posOffset>
                </wp:positionH>
                <wp:positionV relativeFrom="paragraph">
                  <wp:posOffset>6380909</wp:posOffset>
                </wp:positionV>
                <wp:extent cx="3144520" cy="1188720"/>
                <wp:effectExtent l="0" t="0" r="17780" b="11430"/>
                <wp:wrapSquare wrapText="bothSides"/>
                <wp:docPr id="21" name="文本框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44520" cy="118872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E2D13" w14:textId="00B68544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2613C0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信号的范数、能量、功率</w:t>
                            </w:r>
                          </w:p>
                          <w:p w14:paraId="67017D63" w14:textId="5257E363" w:rsidR="002613C0" w:rsidRPr="002613C0" w:rsidRDefault="00254426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‖"/>
                                      <m:endChr m:val="‖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nary>
                                        <m:naryPr>
                                          <m:chr m:val="∑"/>
                                          <m:limLoc m:val="undOvr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n=-∞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∞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p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p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 xml:space="preserve">, 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‖"/>
                                      <m:endChr m:val="‖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∞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max</m:t>
                                  </m:r>
                                </m:sub>
                              </m:sSub>
                            </m:oMath>
                            <w:r w:rsid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3F343A72" w14:textId="10BB3F3C" w:rsidR="002613C0" w:rsidRPr="002613C0" w:rsidRDefault="00254426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‖"/>
                                      <m:endChr m:val="‖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p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1</m:t>
                                          </m:r>
                                        </m:num>
                                        <m:den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π</m:t>
                                          </m:r>
                                        </m:den>
                                      </m:f>
                                      <m:nary>
                                        <m:naryPr>
                                          <m:limLoc m:val="subSup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naryPr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-π</m:t>
                                          </m:r>
                                        </m:sub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π</m:t>
                                          </m:r>
                                        </m:sup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d>
                                                <m:dPr>
                                                  <m:begChr m:val="|"/>
                                                  <m:endChr m:val="|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X</m:t>
                                                  </m:r>
                                                  <m:d>
                                                    <m:dPr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sSup>
                                                        <m:sSupPr>
                                                          <m:ctrlPr>
                                                            <w:rPr>
                                                              <w:rFonts w:ascii="Cambria Math" w:hAnsi="Cambria Math"/>
                                                              <w:i/>
                                                              <w:sz w:val="15"/>
                                                              <w:szCs w:val="15"/>
                                                              <w:lang w:val="en-GB"/>
                                                            </w:rPr>
                                                          </m:ctrlPr>
                                                        </m:sSupPr>
                                                        <m:e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15"/>
                                                              <w:szCs w:val="15"/>
                                                              <w:lang w:val="en-GB"/>
                                                            </w:rPr>
                                                            <m:t>e</m:t>
                                                          </m:r>
                                                        </m:e>
                                                        <m:sup>
                                                          <m:r>
                                                            <w:rPr>
                                                              <w:rFonts w:ascii="Cambria Math" w:hAnsi="Cambria Math"/>
                                                              <w:sz w:val="15"/>
                                                              <w:szCs w:val="15"/>
                                                              <w:lang w:val="en-GB"/>
                                                            </w:rPr>
                                                            <m:t>jω</m:t>
                                                          </m:r>
                                                        </m:sup>
                                                      </m:sSup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p</m:t>
                                              </m:r>
                                            </m:sup>
                                          </m:sSup>
                                        </m:e>
                                      </m:nary>
                                    </m:e>
                                  </m:d>
                                </m:e>
                                <m:sup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p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 xml:space="preserve">, 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d>
                                    <m:dPr>
                                      <m:begChr m:val="‖"/>
                                      <m:endChr m:val="‖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</m:e>
                                  </m:d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∞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max</m:t>
                                  </m:r>
                                </m:fName>
                                <m:e>
                                  <m:d>
                                    <m:dPr>
                                      <m:begChr m:val="|"/>
                                      <m:endChr m:val="|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X</m:t>
                                      </m:r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p>
                                            <m:sSup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p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e</m:t>
                                              </m:r>
                                            </m:e>
                                            <m:sup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jω</m:t>
                                              </m:r>
                                            </m:sup>
                                          </m:sSup>
                                        </m:e>
                                      </m:d>
                                    </m:e>
                                  </m:d>
                                </m:e>
                              </m:func>
                            </m:oMath>
                            <w:r w:rsid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51B30E71" w14:textId="7A759458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MSE=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</m:t>
                                  </m:r>
                                </m:den>
                              </m:f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i=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-1</m:t>
                                  </m:r>
                                </m:sup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y</m:t>
                                              </m:r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e>
                                              </m:d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-x</m:t>
                                              </m:r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=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N</m:t>
                                      </m:r>
                                    </m:den>
                                  </m:f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sSubPr>
                                            <m:e>
                                              <m:d>
                                                <m:dPr>
                                                  <m:begChr m:val="‖"/>
                                                  <m:endChr m:val="‖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y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-x</m:t>
                                                  </m:r>
                                                  <m:d>
                                                    <m:dPr>
                                                      <m:begChr m:val="["/>
                                                      <m:endChr m:val="]"/>
                                                      <m:ctrlPr>
                                                        <w:rPr>
                                                          <w:rFonts w:ascii="Cambria Math" w:hAnsi="Cambria Math"/>
                                                          <w:i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</m:ctrlPr>
                                                    </m:dPr>
                                                    <m:e>
                                                      <m:r>
                                                        <w:rPr>
                                                          <w:rFonts w:ascii="Cambria Math" w:hAnsi="Cambria Math"/>
                                                          <w:sz w:val="15"/>
                                                          <w:szCs w:val="15"/>
                                                          <w:lang w:val="en-GB"/>
                                                        </w:rPr>
                                                        <m:t>n</m:t>
                                                      </m:r>
                                                    </m:e>
                                                  </m:d>
                                                </m:e>
                                              </m:d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2</m:t>
                                              </m:r>
                                            </m:sub>
                                          </m:sSub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nary>
                            </m:oMath>
                            <w:r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</w:p>
                          <w:p w14:paraId="5D3DD586" w14:textId="77777777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T</w:t>
                            </w:r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otal energy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nary>
                                <m:naryPr>
                                  <m:chr m:val="∑"/>
                                  <m:limLoc m:val="undOvr"/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naryPr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n=-∞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∞</m:t>
                                  </m:r>
                                </m:sup>
                                <m:e>
                                  <m:sSup>
                                    <m:sSup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sSupPr>
                                    <m:e>
                                      <m:d>
                                        <m:dPr>
                                          <m:begChr m:val="|"/>
                                          <m:endChr m:val="|"/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d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x</m:t>
                                          </m:r>
                                          <m:d>
                                            <m:dPr>
                                              <m:begChr m:val="["/>
                                              <m:endChr m:val="]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n</m:t>
                                              </m:r>
                                            </m:e>
                                          </m:d>
                                        </m:e>
                                      </m:d>
                                    </m:e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</m:t>
                                      </m:r>
                                    </m:sup>
                                  </m:sSup>
                                </m:e>
                              </m:nary>
                            </m:oMath>
                            <w:r w:rsidRP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 xml:space="preserve"> </w:t>
                            </w:r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>(Energy signal: finite energy)</w:t>
                            </w:r>
                          </w:p>
                          <w:p w14:paraId="283552AB" w14:textId="77777777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A</w:t>
                            </w:r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verage power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func>
                                <m:func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funcPr>
                                <m:fName>
                                  <m:limLow>
                                    <m:limLow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limLow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lim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e>
                                    <m:li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K→∞</m:t>
                                      </m:r>
                                      <m:ctrlP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lim>
                                  </m:limLow>
                                </m:fName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2K+1</m:t>
                                      </m:r>
                                    </m:den>
                                  </m:f>
                                  <m:nary>
                                    <m:naryPr>
                                      <m:chr m:val="∑"/>
                                      <m:limLoc m:val="undOvr"/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</m:ctrlPr>
                                    </m:naryPr>
                                    <m:sub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k=-K</m:t>
                                      </m:r>
                                    </m:sub>
                                    <m:sup>
                                      <m:r>
                                        <w:rPr>
                                          <w:rFonts w:ascii="Cambria Math" w:hAnsi="Cambria Math"/>
                                          <w:sz w:val="15"/>
                                          <w:szCs w:val="15"/>
                                          <w:lang w:val="en-GB"/>
                                        </w:rPr>
                                        <m:t>K</m:t>
                                      </m:r>
                                    </m:sup>
                                    <m:e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</m:ctrlPr>
                                        </m:sSupPr>
                                        <m:e>
                                          <m:d>
                                            <m:dPr>
                                              <m:begChr m:val="|"/>
                                              <m:endChr m:val="|"/>
                                              <m:ctrlPr>
                                                <w:rPr>
                                                  <w:rFonts w:ascii="Cambria Math" w:hAnsi="Cambria Math"/>
                                                  <w:i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</m:ctrlPr>
                                            </m:d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  <w:sz w:val="15"/>
                                                  <w:szCs w:val="15"/>
                                                  <w:lang w:val="en-GB"/>
                                                </w:rPr>
                                                <m:t>x</m:t>
                                              </m:r>
                                              <m:d>
                                                <m:dPr>
                                                  <m:begChr m:val="["/>
                                                  <m:endChr m:val="]"/>
                                                  <m:ctrlPr>
                                                    <w:rPr>
                                                      <w:rFonts w:ascii="Cambria Math" w:hAnsi="Cambria Math"/>
                                                      <w:i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</m:ctrlPr>
                                                </m:dPr>
                                                <m:e>
                                                  <m:r>
                                                    <w:rPr>
                                                      <w:rFonts w:ascii="Cambria Math" w:hAnsi="Cambria Math"/>
                                                      <w:sz w:val="15"/>
                                                      <w:szCs w:val="15"/>
                                                      <w:lang w:val="en-GB"/>
                                                    </w:rPr>
                                                    <m:t>n</m:t>
                                                  </m:r>
                                                </m:e>
                                              </m:d>
                                            </m:e>
                                          </m:d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/>
                                              <w:sz w:val="15"/>
                                              <w:szCs w:val="15"/>
                                              <w:lang w:val="en-GB"/>
                                            </w:rPr>
                                            <m:t>2</m:t>
                                          </m:r>
                                        </m:sup>
                                      </m:sSup>
                                    </m:e>
                                  </m:nary>
                                </m:e>
                              </m:func>
                            </m:oMath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 (Power signal: finite power)</w:t>
                            </w:r>
                          </w:p>
                          <w:p w14:paraId="20B12D8F" w14:textId="77777777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  <w:r w:rsidRP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P</w:t>
                            </w:r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assive system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≤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&lt;∞</m:t>
                              </m:r>
                            </m:oMath>
                            <w:r w:rsidRPr="002613C0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  <w:lang w:val="en-GB"/>
                              </w:rPr>
                              <w:t>,</w:t>
                            </w:r>
                            <w:r w:rsidRPr="002613C0"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w:t xml:space="preserve"> lossless system: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y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=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5"/>
                                      <w:szCs w:val="15"/>
                                      <w:lang w:val="en-GB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ϵ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5"/>
                                      <w:szCs w:val="15"/>
                                      <w:lang w:val="en-GB"/>
                                    </w:rPr>
                                    <m:t>x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  <w:lang w:val="en-GB"/>
                                </w:rPr>
                                <m:t>&lt;∞</m:t>
                              </m:r>
                            </m:oMath>
                          </w:p>
                          <w:p w14:paraId="6FC41C73" w14:textId="29C789E2" w:rsidR="002613C0" w:rsidRPr="002613C0" w:rsidRDefault="002613C0" w:rsidP="002613C0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FC09B9" id="文本框 21" o:spid="_x0000_s1050" type="#_x0000_t202" style="position:absolute;left:0;text-align:left;margin-left:222.45pt;margin-top:502.45pt;width:247.6pt;height:93.6pt;z-index:251703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" filled="f">
                <v:textbox>
                  <w:txbxContent>
                    <w:p w14:paraId="7A6E2D13" w14:textId="00B68544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</w:pPr>
                      <w:r w:rsidRPr="002613C0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信号的范数、能量、功率</w:t>
                      </w:r>
                    </w:p>
                    <w:p w14:paraId="67017D63" w14:textId="5257E363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nary>
                                  <m:naryPr>
                                    <m:chr m:val="∑"/>
                                    <m:limLoc m:val="undOvr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n=-∞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∞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p</m:t>
                                        </m:r>
                                      </m:sup>
                                    </m:sSup>
                                  </m:e>
                                </m:nary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p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∞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max</m:t>
                            </m:r>
                          </m:sub>
                        </m:sSub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3F343A72" w14:textId="10BB3F3C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1</m:t>
                                    </m:r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π</m:t>
                                    </m:r>
                                  </m:den>
                                </m:f>
                                <m:nary>
                                  <m:naryPr>
                                    <m:limLoc m:val="subSup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naryPr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-π</m:t>
                                    </m:r>
                                  </m:sub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π</m:t>
                                    </m:r>
                                  </m:sup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X</m:t>
                                            </m:r>
                                            <m:d>
                                              <m:dPr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sSup>
                                                  <m:sSupPr>
                                                    <m:ctrlPr>
                                                      <w:rPr>
                                                        <w:rFonts w:ascii="Cambria Math" w:hAnsi="Cambria Math"/>
                                                        <w:i/>
                                                        <w:sz w:val="15"/>
                                                        <w:szCs w:val="15"/>
                                                        <w:lang w:val="en-GB"/>
                                                      </w:rPr>
                                                    </m:ctrlPr>
                                                  </m:sSupPr>
                                                  <m:e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5"/>
                                                        <w:szCs w:val="15"/>
                                                        <w:lang w:val="en-GB"/>
                                                      </w:rPr>
                                                      <m:t>e</m:t>
                                                    </m:r>
                                                  </m:e>
                                                  <m:sup>
                                                    <m:r>
                                                      <w:rPr>
                                                        <w:rFonts w:ascii="Cambria Math" w:hAnsi="Cambria Math"/>
                                                        <w:sz w:val="15"/>
                                                        <w:szCs w:val="15"/>
                                                        <w:lang w:val="en-GB"/>
                                                      </w:rPr>
                                                      <m:t>jω</m:t>
                                                    </m:r>
                                                  </m:sup>
                                                </m:sSup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p</m:t>
                                        </m:r>
                                      </m:sup>
                                    </m:sSup>
                                  </m:e>
                                </m:nary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p</m:t>
                                </m:r>
                              </m:den>
                            </m:f>
                          </m:sup>
                        </m:sSup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 xml:space="preserve">, 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d>
                              <m:dPr>
                                <m:begChr m:val="‖"/>
                                <m:endChr m:val="‖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</m:e>
                            </m:d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∞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funcPr>
                          <m:fNam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max</m:t>
                            </m:r>
                          </m:fName>
                          <m:e>
                            <m:d>
                              <m:dPr>
                                <m:begChr m:val="|"/>
                                <m:endChr m:val="|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X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p>
                                      <m:sSup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p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e</m:t>
                                        </m:r>
                                      </m:e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jω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</m:d>
                          </m:e>
                        </m:func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51B30E71" w14:textId="7A759458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MSE=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</m:t>
                            </m:r>
                          </m:den>
                        </m:f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i=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-1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y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-x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=</m:t>
                            </m:r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N</m:t>
                                </m:r>
                              </m:den>
                            </m:f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sSubPr>
                                      <m:e>
                                        <m:d>
                                          <m:dPr>
                                            <m:begChr m:val="‖"/>
                                            <m:endChr m:val="‖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y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-x</m:t>
                                            </m:r>
                                            <m:d>
                                              <m:dPr>
                                                <m:begChr m:val="["/>
                                                <m:endChr m:val="]"/>
                                                <m:ctrlPr>
                                                  <w:rPr>
                                                    <w:rFonts w:ascii="Cambria Math" w:hAnsi="Cambria Math"/>
                                                    <w:i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</m:ctrlPr>
                                              </m:dPr>
                                              <m:e>
                                                <m:r>
                                                  <w:rPr>
                                                    <w:rFonts w:ascii="Cambria Math" w:hAnsi="Cambria Math"/>
                                                    <w:sz w:val="15"/>
                                                    <w:szCs w:val="15"/>
                                                    <w:lang w:val="en-GB"/>
                                                  </w:rPr>
                                                  <m:t>n</m:t>
                                                </m:r>
                                              </m:e>
                                            </m:d>
                                          </m:e>
                                        </m:d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oMath>
                      <w:r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</w:p>
                    <w:p w14:paraId="5D3DD586" w14:textId="77777777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T</w:t>
                      </w:r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otal energy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n=-∞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∞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x</m:t>
                                    </m:r>
                                    <m:d>
                                      <m:dPr>
                                        <m:begChr m:val="["/>
                                        <m:endChr m:val="]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n</m:t>
                                        </m:r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oMath>
                      <w:r w:rsidRP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 xml:space="preserve"> </w:t>
                      </w:r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>(Energy signal: finite energy)</w:t>
                      </w:r>
                    </w:p>
                    <w:p w14:paraId="283552AB" w14:textId="77777777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A</w:t>
                      </w:r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verage power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func>
                          <m:func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funcPr>
                          <m:fName>
                            <m:limLow>
                              <m:limLow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limLow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lim</m:t>
                                </m: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e>
                              <m:li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K→∞</m:t>
                                </m:r>
                                <m:ctrlP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lim>
                            </m:limLow>
                          </m:fName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2K+1</m:t>
                                </m:r>
                              </m:den>
                            </m:f>
                            <m:nary>
                              <m:naryPr>
                                <m:chr m:val="∑"/>
                                <m:limLoc m:val="undOvr"/>
                                <m:ctrlPr>
                                  <w:rPr>
                                    <w:rFonts w:ascii="Cambria Math" w:hAnsi="Cambria Math"/>
                                    <w:i/>
                                    <w:sz w:val="15"/>
                                    <w:szCs w:val="15"/>
                                    <w:lang w:val="en-GB"/>
                                  </w:rPr>
                                </m:ctrlPr>
                              </m:naryPr>
                              <m:sub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k=-K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  <w:sz w:val="15"/>
                                    <w:szCs w:val="15"/>
                                    <w:lang w:val="en-GB"/>
                                  </w:rPr>
                                  <m:t>K</m:t>
                                </m:r>
                              </m:sup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15"/>
                                        <w:szCs w:val="15"/>
                                        <w:lang w:val="en-GB"/>
                                      </w:rPr>
                                    </m:ctrlPr>
                                  </m:sSupPr>
                                  <m:e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  <w:sz w:val="15"/>
                                            <w:szCs w:val="15"/>
                                            <w:lang w:val="en-GB"/>
                                          </w:rPr>
                                          <m:t>x</m:t>
                                        </m:r>
                                        <m:d>
                                          <m:dPr>
                                            <m:begChr m:val="["/>
                                            <m:endChr m:val="]"/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  <w:sz w:val="15"/>
                                                <w:szCs w:val="15"/>
                                                <w:lang w:val="en-GB"/>
                                              </w:rPr>
                                              <m:t>n</m:t>
                                            </m:r>
                                          </m:e>
                                        </m:d>
                                      </m:e>
                                    </m:d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sz w:val="15"/>
                                        <w:szCs w:val="15"/>
                                        <w:lang w:val="en-GB"/>
                                      </w:rPr>
                                      <m:t>2</m:t>
                                    </m:r>
                                  </m:sup>
                                </m:sSup>
                              </m:e>
                            </m:nary>
                          </m:e>
                        </m:func>
                      </m:oMath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 (Power signal: finite power)</w:t>
                      </w:r>
                    </w:p>
                    <w:p w14:paraId="20B12D8F" w14:textId="77777777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</w:pPr>
                      <w:r w:rsidRP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P</w:t>
                      </w:r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assive system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≤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&lt;∞</m:t>
                        </m:r>
                      </m:oMath>
                      <w:r w:rsidRPr="002613C0"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  <w:t>,</w:t>
                      </w:r>
                      <w:r w:rsidRPr="002613C0">
                        <w:rPr>
                          <w:rFonts w:ascii="Cambria Math" w:hAnsi="Cambria Math"/>
                          <w:sz w:val="15"/>
                          <w:szCs w:val="15"/>
                          <w:lang w:val="en-GB"/>
                        </w:rPr>
                        <w:t xml:space="preserve"> lossless system: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y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15"/>
                                <w:szCs w:val="15"/>
                                <w:lang w:val="en-GB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ϵ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15"/>
                                <w:szCs w:val="15"/>
                                <w:lang w:val="en-GB"/>
                              </w:rPr>
                              <m:t>x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15"/>
                            <w:szCs w:val="15"/>
                            <w:lang w:val="en-GB"/>
                          </w:rPr>
                          <m:t>&lt;∞</m:t>
                        </m:r>
                      </m:oMath>
                    </w:p>
                    <w:p w14:paraId="6FC41C73" w14:textId="29C789E2" w:rsidR="002613C0" w:rsidRPr="002613C0" w:rsidRDefault="002613C0" w:rsidP="002613C0">
                      <w:pPr>
                        <w:snapToGrid w:val="0"/>
                        <w:rPr>
                          <w:rFonts w:ascii="Cambria Math" w:hAnsi="Cambria Math" w:hint="eastAsia"/>
                          <w:sz w:val="15"/>
                          <w:szCs w:val="15"/>
                          <w:lang w:val="en-GB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163AF" w:rsidRPr="009E2543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1A0CF659" wp14:editId="0DEFE583">
                <wp:simplePos x="0" y="0"/>
                <wp:positionH relativeFrom="margin">
                  <wp:posOffset>4215765</wp:posOffset>
                </wp:positionH>
                <wp:positionV relativeFrom="paragraph">
                  <wp:posOffset>7744666</wp:posOffset>
                </wp:positionV>
                <wp:extent cx="1754505" cy="882650"/>
                <wp:effectExtent l="0" t="0" r="17145" b="12700"/>
                <wp:wrapSquare wrapText="bothSides"/>
                <wp:docPr id="15" name="文本框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54505" cy="88265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0DB142" w14:textId="754F873E" w:rsidR="009163AF" w:rsidRPr="009163AF" w:rsidRDefault="009163AF" w:rsidP="009163AF">
                            <w:pPr>
                              <w:snapToGrid w:val="0"/>
                              <w:rPr>
                                <w:rFonts w:ascii="Cambria Math" w:hAnsi="Cambria Math"/>
                                <w:b/>
                                <w:bCs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b/>
                                <w:bCs/>
                                <w:sz w:val="15"/>
                                <w:szCs w:val="15"/>
                              </w:rPr>
                              <w:t>离散三角信号的周期性小结论</w:t>
                            </w:r>
                          </w:p>
                          <w:p w14:paraId="324C50B7" w14:textId="77777777" w:rsidR="009163AF" w:rsidRPr="009163AF" w:rsidRDefault="009163AF" w:rsidP="009163AF">
                            <w:pPr>
                              <w:pStyle w:val="a9"/>
                              <w:numPr>
                                <w:ilvl w:val="0"/>
                                <w:numId w:val="2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周期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N</m:t>
                              </m:r>
                            </m:oMath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必须是整数</w:t>
                            </w:r>
                          </w:p>
                          <w:p w14:paraId="34C14636" w14:textId="77777777" w:rsidR="009163AF" w:rsidRPr="009163AF" w:rsidRDefault="009163AF" w:rsidP="009163AF">
                            <w:pPr>
                              <w:pStyle w:val="a9"/>
                              <w:numPr>
                                <w:ilvl w:val="0"/>
                                <w:numId w:val="2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角频率相差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2kπ</m:t>
                              </m:r>
                            </m:oMath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的信号完全相同</w:t>
                            </w:r>
                          </w:p>
                          <w:p w14:paraId="75AF5543" w14:textId="77777777" w:rsidR="009163AF" w:rsidRPr="009163AF" w:rsidRDefault="009163AF" w:rsidP="009163AF">
                            <w:pPr>
                              <w:pStyle w:val="a9"/>
                              <w:numPr>
                                <w:ilvl w:val="0"/>
                                <w:numId w:val="2"/>
                              </w:numPr>
                              <w:snapToGrid w:val="0"/>
                              <w:ind w:firstLineChars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任何数列的最大频率为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π</m:t>
                              </m:r>
                            </m:oMath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（</w:t>
                            </w: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f</w:t>
                            </w:r>
                            <w:r w:rsidRPr="009163AF"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  <w:t>olding frequency</w:t>
                            </w:r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），且对称频率（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0.6π</m:t>
                              </m:r>
                            </m:oMath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和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5"/>
                                  <w:szCs w:val="15"/>
                                </w:rPr>
                                <m:t>1.4π</m:t>
                              </m:r>
                            </m:oMath>
                            <w:r w:rsidRPr="009163AF">
                              <w:rPr>
                                <w:rFonts w:ascii="Cambria Math" w:hAnsi="Cambria Math" w:hint="eastAsia"/>
                                <w:sz w:val="15"/>
                                <w:szCs w:val="15"/>
                              </w:rPr>
                              <w:t>）信号相同</w:t>
                            </w:r>
                          </w:p>
                          <w:p w14:paraId="5355EC05" w14:textId="14DE616D" w:rsidR="009163AF" w:rsidRPr="009163AF" w:rsidRDefault="009163AF" w:rsidP="009163AF">
                            <w:pPr>
                              <w:snapToGrid w:val="0"/>
                              <w:rPr>
                                <w:rFonts w:ascii="Cambria Math" w:hAnsi="Cambria Math"/>
                                <w:sz w:val="15"/>
                                <w:szCs w:val="15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0CF659" id="文本框 15" o:spid="_x0000_s1050" type="#_x0000_t202" style="position:absolute;left:0;text-align:left;margin-left:331.95pt;margin-top:609.8pt;width:138.15pt;height:69.5pt;z-index:251701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" filled="f">
                <v:textbox>
                  <w:txbxContent>
                    <w:p w14:paraId="270DB142" w14:textId="754F873E" w:rsidR="009163AF" w:rsidRPr="009163AF" w:rsidRDefault="009163AF" w:rsidP="009163AF">
                      <w:pPr>
                        <w:snapToGrid w:val="0"/>
                        <w:rPr>
                          <w:rFonts w:ascii="Cambria Math" w:hAnsi="Cambria Math"/>
                          <w:b/>
                          <w:bCs/>
                          <w:sz w:val="15"/>
                          <w:szCs w:val="15"/>
                        </w:rPr>
                      </w:pPr>
                      <w:r w:rsidRPr="009163AF">
                        <w:rPr>
                          <w:rFonts w:ascii="Cambria Math" w:hAnsi="Cambria Math" w:hint="eastAsia"/>
                          <w:b/>
                          <w:bCs/>
                          <w:sz w:val="15"/>
                          <w:szCs w:val="15"/>
                        </w:rPr>
                        <w:t>离散三角信号的周期性小结论</w:t>
                      </w:r>
                    </w:p>
                    <w:p w14:paraId="324C50B7" w14:textId="77777777" w:rsidR="009163AF" w:rsidRPr="009163AF" w:rsidRDefault="009163AF" w:rsidP="009163AF">
                      <w:pPr>
                        <w:pStyle w:val="a9"/>
                        <w:numPr>
                          <w:ilvl w:val="0"/>
                          <w:numId w:val="2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周期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N</m:t>
                        </m:r>
                      </m:oMath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必须是整数</w:t>
                      </w:r>
                    </w:p>
                    <w:p w14:paraId="34C14636" w14:textId="77777777" w:rsidR="009163AF" w:rsidRPr="009163AF" w:rsidRDefault="009163AF" w:rsidP="009163AF">
                      <w:pPr>
                        <w:pStyle w:val="a9"/>
                        <w:numPr>
                          <w:ilvl w:val="0"/>
                          <w:numId w:val="2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角频率相差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2kπ</m:t>
                        </m:r>
                      </m:oMath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的信号完全相同</w:t>
                      </w:r>
                    </w:p>
                    <w:p w14:paraId="75AF5543" w14:textId="77777777" w:rsidR="009163AF" w:rsidRPr="009163AF" w:rsidRDefault="009163AF" w:rsidP="009163AF">
                      <w:pPr>
                        <w:pStyle w:val="a9"/>
                        <w:numPr>
                          <w:ilvl w:val="0"/>
                          <w:numId w:val="2"/>
                        </w:numPr>
                        <w:snapToGrid w:val="0"/>
                        <w:ind w:firstLineChars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任何数列的最大频率为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π</m:t>
                        </m:r>
                      </m:oMath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（</w:t>
                      </w:r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f</w:t>
                      </w:r>
                      <w:r w:rsidRPr="009163AF">
                        <w:rPr>
                          <w:rFonts w:ascii="Cambria Math" w:hAnsi="Cambria Math"/>
                          <w:sz w:val="15"/>
                          <w:szCs w:val="15"/>
                        </w:rPr>
                        <w:t>olding frequency</w:t>
                      </w:r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），且对称频率（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0.6π</m:t>
                        </m:r>
                      </m:oMath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和</w:t>
                      </w:r>
                      <m:oMath>
                        <m:r>
                          <w:rPr>
                            <w:rFonts w:ascii="Cambria Math" w:hAnsi="Cambria Math"/>
                            <w:sz w:val="15"/>
                            <w:szCs w:val="15"/>
                          </w:rPr>
                          <m:t>1.4π</m:t>
                        </m:r>
                      </m:oMath>
                      <w:r w:rsidRPr="009163AF">
                        <w:rPr>
                          <w:rFonts w:ascii="Cambria Math" w:hAnsi="Cambria Math" w:hint="eastAsia"/>
                          <w:sz w:val="15"/>
                          <w:szCs w:val="15"/>
                        </w:rPr>
                        <w:t>）信号相同</w:t>
                      </w:r>
                    </w:p>
                    <w:p w14:paraId="5355EC05" w14:textId="14DE616D" w:rsidR="009163AF" w:rsidRPr="009163AF" w:rsidRDefault="009163AF" w:rsidP="009163AF">
                      <w:pPr>
                        <w:snapToGrid w:val="0"/>
                        <w:rPr>
                          <w:rFonts w:ascii="Cambria Math" w:hAnsi="Cambria Math"/>
                          <w:sz w:val="15"/>
                          <w:szCs w:val="15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DF18AD" w:rsidRPr="00F574EC">
      <w:headerReference w:type="even" r:id="rId9"/>
      <w:headerReference w:type="default" r:id="rId10"/>
      <w:head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3AC80" w14:textId="77777777" w:rsidR="00254426" w:rsidRDefault="00254426" w:rsidP="00C50B3C">
      <w:r>
        <w:separator/>
      </w:r>
    </w:p>
  </w:endnote>
  <w:endnote w:type="continuationSeparator" w:id="0">
    <w:p w14:paraId="4AD43E09" w14:textId="77777777" w:rsidR="00254426" w:rsidRDefault="00254426" w:rsidP="00C50B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AF1200" w14:textId="77777777" w:rsidR="00254426" w:rsidRDefault="00254426" w:rsidP="00C50B3C">
      <w:r>
        <w:separator/>
      </w:r>
    </w:p>
  </w:footnote>
  <w:footnote w:type="continuationSeparator" w:id="0">
    <w:p w14:paraId="3F0092F1" w14:textId="77777777" w:rsidR="00254426" w:rsidRDefault="00254426" w:rsidP="00C50B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3CB774" w14:textId="77777777" w:rsidR="00C50B3C" w:rsidRDefault="00254426">
    <w:pPr>
      <w:pStyle w:val="a3"/>
    </w:pPr>
    <w:r>
      <w:rPr>
        <w:noProof/>
      </w:rPr>
      <w:pict w14:anchorId="7326BAB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366007" o:spid="_x0000_s1026" type="#_x0000_t136" style="position:absolute;left:0;text-align:left;margin-left:0;margin-top:0;width:594pt;height:56.25pt;rotation:315;z-index:-251658752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54pt" string="数字信号处理期中一页纸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4C88A9" w14:textId="77777777" w:rsidR="00450242" w:rsidRPr="00450242" w:rsidRDefault="00450242">
    <w:pPr>
      <w:pStyle w:val="a3"/>
      <w:rPr>
        <w:rFonts w:ascii="Times New Roman" w:hAnsi="Times New Roman"/>
      </w:rPr>
    </w:pPr>
    <w:r w:rsidRPr="00450242">
      <w:rPr>
        <w:rFonts w:ascii="Times New Roman" w:hAnsi="Times New Roman"/>
      </w:rPr>
      <w:t>UESTC Student ID ____________________         UOG Student ID _______________</w:t>
    </w:r>
  </w:p>
  <w:p w14:paraId="6C239874" w14:textId="77777777" w:rsidR="00C50B3C" w:rsidRDefault="00254426">
    <w:pPr>
      <w:pStyle w:val="a3"/>
    </w:pPr>
    <w:r>
      <w:rPr>
        <w:noProof/>
      </w:rPr>
      <w:pict w14:anchorId="2FD679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366008" o:spid="_x0000_s1027" type="#_x0000_t136" style="position:absolute;left:0;text-align:left;margin-left:0;margin-top:0;width:594pt;height:56.25pt;rotation:315;z-index:-251657728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54pt" string="数字信号处理期中一页纸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9CE5C" w14:textId="77777777" w:rsidR="00C50B3C" w:rsidRDefault="00254426">
    <w:pPr>
      <w:pStyle w:val="a3"/>
    </w:pPr>
    <w:r>
      <w:rPr>
        <w:noProof/>
      </w:rPr>
      <w:pict w14:anchorId="51F13E0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1366006" o:spid="_x0000_s1025" type="#_x0000_t136" style="position:absolute;left:0;text-align:left;margin-left:0;margin-top:0;width:594pt;height:56.25pt;rotation:315;z-index:-251659776;mso-position-horizontal:center;mso-position-horizontal-relative:margin;mso-position-vertical:center;mso-position-vertical-relative:margin" o:allowincell="f" fillcolor="silver" stroked="f">
          <v:fill opacity=".5"/>
          <v:textpath style="font-family:&quot;等线&quot;;font-size:54pt" string="数字信号处理期中一页纸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9A339B"/>
    <w:multiLevelType w:val="hybridMultilevel"/>
    <w:tmpl w:val="ADECCAB6"/>
    <w:lvl w:ilvl="0" w:tplc="2AD0E4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7303281"/>
    <w:multiLevelType w:val="hybridMultilevel"/>
    <w:tmpl w:val="9202DBC2"/>
    <w:lvl w:ilvl="0" w:tplc="6E24C0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319774629">
    <w:abstractNumId w:val="0"/>
  </w:num>
  <w:num w:numId="2" w16cid:durableId="2274936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wNjQ1MrI0NLEwtjRT0lEKTi0uzszPAykwrgUAh2ppWiwAAAA="/>
  </w:docVars>
  <w:rsids>
    <w:rsidRoot w:val="00C50B3C"/>
    <w:rsid w:val="00026A21"/>
    <w:rsid w:val="00035A7B"/>
    <w:rsid w:val="0015150F"/>
    <w:rsid w:val="00152894"/>
    <w:rsid w:val="0015643A"/>
    <w:rsid w:val="00190D86"/>
    <w:rsid w:val="001D304B"/>
    <w:rsid w:val="00254426"/>
    <w:rsid w:val="002613C0"/>
    <w:rsid w:val="00294DBF"/>
    <w:rsid w:val="00307B3A"/>
    <w:rsid w:val="00312B30"/>
    <w:rsid w:val="00334BD2"/>
    <w:rsid w:val="0039399F"/>
    <w:rsid w:val="003D14FA"/>
    <w:rsid w:val="003D3E2F"/>
    <w:rsid w:val="003D60C2"/>
    <w:rsid w:val="00425BE6"/>
    <w:rsid w:val="0044390B"/>
    <w:rsid w:val="00450242"/>
    <w:rsid w:val="006A51B6"/>
    <w:rsid w:val="00866DB5"/>
    <w:rsid w:val="008C1877"/>
    <w:rsid w:val="009163AF"/>
    <w:rsid w:val="00940F21"/>
    <w:rsid w:val="009767FB"/>
    <w:rsid w:val="009C0ED4"/>
    <w:rsid w:val="00B212DC"/>
    <w:rsid w:val="00B40D62"/>
    <w:rsid w:val="00B74942"/>
    <w:rsid w:val="00C50B3C"/>
    <w:rsid w:val="00C87BE9"/>
    <w:rsid w:val="00DC145E"/>
    <w:rsid w:val="00DF18AD"/>
    <w:rsid w:val="00E80AAE"/>
    <w:rsid w:val="00F04B31"/>
    <w:rsid w:val="00F1545E"/>
    <w:rsid w:val="00F417A9"/>
    <w:rsid w:val="00F5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EF423C"/>
  <w15:chartTrackingRefBased/>
  <w15:docId w15:val="{C8F99041-7B5F-474A-A2E5-AA494564F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等线" w:eastAsia="等线" w:hAnsi="等线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50B3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link w:val="a3"/>
    <w:uiPriority w:val="99"/>
    <w:rsid w:val="00C50B3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50B3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link w:val="a5"/>
    <w:uiPriority w:val="99"/>
    <w:rsid w:val="00C50B3C"/>
    <w:rPr>
      <w:sz w:val="18"/>
      <w:szCs w:val="18"/>
    </w:rPr>
  </w:style>
  <w:style w:type="table" w:styleId="a7">
    <w:name w:val="Table Grid"/>
    <w:basedOn w:val="a1"/>
    <w:uiPriority w:val="39"/>
    <w:rsid w:val="00F04B31"/>
    <w:rPr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laceholder Text"/>
    <w:basedOn w:val="a0"/>
    <w:uiPriority w:val="99"/>
    <w:semiHidden/>
    <w:rsid w:val="00F04B31"/>
    <w:rPr>
      <w:color w:val="808080"/>
    </w:rPr>
  </w:style>
  <w:style w:type="paragraph" w:styleId="a9">
    <w:name w:val="List Paragraph"/>
    <w:basedOn w:val="a"/>
    <w:uiPriority w:val="34"/>
    <w:qFormat/>
    <w:rsid w:val="00E80AAE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6</TotalTime>
  <Pages>1</Pages>
  <Words>4</Words>
  <Characters>24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ggie Mao</dc:creator>
  <cp:keywords/>
  <dc:description/>
  <cp:lastModifiedBy>杨 沛</cp:lastModifiedBy>
  <cp:revision>13</cp:revision>
  <cp:lastPrinted>2022-04-22T00:58:00Z</cp:lastPrinted>
  <dcterms:created xsi:type="dcterms:W3CDTF">2022-04-21T16:17:00Z</dcterms:created>
  <dcterms:modified xsi:type="dcterms:W3CDTF">2022-04-22T11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